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6EE88A" w14:textId="37ECD9C9" w:rsidR="00BA2F9B" w:rsidRDefault="00A20BEF" w:rsidP="008E0E76">
      <w:pPr>
        <w:rPr>
          <w:rFonts w:ascii="Montserrat" w:eastAsiaTheme="majorEastAsia" w:hAnsi="Montserrat" w:cstheme="majorBidi"/>
          <w:color w:val="444141"/>
        </w:rPr>
      </w:pPr>
      <w:bookmarkStart w:id="0" w:name="_GoBack"/>
      <w:bookmarkEnd w:id="0"/>
      <w:r w:rsidRPr="00603458">
        <w:rPr>
          <w:noProof/>
        </w:rPr>
        <w:drawing>
          <wp:anchor distT="0" distB="0" distL="114300" distR="114300" simplePos="0" relativeHeight="251656704" behindDoc="1" locked="0" layoutInCell="1" allowOverlap="1" wp14:anchorId="2F905589" wp14:editId="39E7FD42">
            <wp:simplePos x="0" y="0"/>
            <wp:positionH relativeFrom="margin">
              <wp:align>left</wp:align>
            </wp:positionH>
            <wp:positionV relativeFrom="margin">
              <wp:posOffset>40640</wp:posOffset>
            </wp:positionV>
            <wp:extent cx="542925" cy="655955"/>
            <wp:effectExtent l="0" t="0" r="0" b="0"/>
            <wp:wrapThrough wrapText="bothSides">
              <wp:wrapPolygon edited="0">
                <wp:start x="6063" y="0"/>
                <wp:lineTo x="0" y="3764"/>
                <wp:lineTo x="0" y="7528"/>
                <wp:lineTo x="758" y="15055"/>
                <wp:lineTo x="3032" y="20074"/>
                <wp:lineTo x="6063" y="20701"/>
                <wp:lineTo x="17432" y="20701"/>
                <wp:lineTo x="18947" y="20074"/>
                <wp:lineTo x="20463" y="17564"/>
                <wp:lineTo x="20463" y="1882"/>
                <wp:lineTo x="17432" y="0"/>
                <wp:lineTo x="6063" y="0"/>
              </wp:wrapPolygon>
            </wp:wrapThrough>
            <wp:docPr id="2" name="Picture 2" descr="C:\Users\Shaun Howarth\OneDrive - r10\Marketing\Logo\r10-logo-green-rg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haun Howarth\OneDrive - r10\Marketing\Logo\r10-logo-green-rgb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760" cy="6619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94877B5" w14:textId="6E48EAEC" w:rsidR="002424F9" w:rsidRPr="0021592B" w:rsidRDefault="00BA2F9B" w:rsidP="00BA2F9B">
      <w:pPr>
        <w:rPr>
          <w:rFonts w:ascii="Montserrat" w:eastAsiaTheme="majorEastAsia" w:hAnsi="Montserrat" w:cstheme="majorBidi"/>
          <w:b/>
          <w:bCs/>
          <w:color w:val="445555"/>
          <w:sz w:val="40"/>
          <w:szCs w:val="40"/>
        </w:rPr>
      </w:pPr>
      <w:r w:rsidRPr="0021592B">
        <w:rPr>
          <w:rFonts w:ascii="Montserrat" w:eastAsiaTheme="majorEastAsia" w:hAnsi="Montserrat" w:cstheme="majorBidi"/>
          <w:b/>
          <w:bCs/>
          <w:color w:val="445555"/>
          <w:sz w:val="40"/>
          <w:szCs w:val="40"/>
        </w:rPr>
        <w:t xml:space="preserve">PANDEMIC WORKING </w:t>
      </w:r>
      <w:r w:rsidR="00A20BEF" w:rsidRPr="0021592B">
        <w:rPr>
          <w:rFonts w:ascii="Montserrat" w:eastAsiaTheme="majorEastAsia" w:hAnsi="Montserrat" w:cstheme="majorBidi"/>
          <w:b/>
          <w:bCs/>
          <w:color w:val="445555"/>
          <w:sz w:val="40"/>
          <w:szCs w:val="40"/>
        </w:rPr>
        <w:t xml:space="preserve">ISSUES / </w:t>
      </w:r>
      <w:r w:rsidR="00317CF7" w:rsidRPr="0021592B">
        <w:rPr>
          <w:rFonts w:ascii="Montserrat" w:eastAsiaTheme="majorEastAsia" w:hAnsi="Montserrat" w:cstheme="majorBidi"/>
          <w:b/>
          <w:bCs/>
          <w:color w:val="445555"/>
          <w:sz w:val="40"/>
          <w:szCs w:val="40"/>
        </w:rPr>
        <w:t>DECISION LOG</w:t>
      </w:r>
    </w:p>
    <w:p w14:paraId="6288597A" w14:textId="23DD8626" w:rsidR="00BA2F9B" w:rsidRPr="0021592B" w:rsidRDefault="00BA2F9B" w:rsidP="00A20BEF">
      <w:pPr>
        <w:spacing w:after="0"/>
        <w:ind w:firstLine="720"/>
        <w:rPr>
          <w:rFonts w:ascii="Montserrat" w:eastAsiaTheme="majorEastAsia" w:hAnsi="Montserrat" w:cstheme="majorBidi"/>
          <w:color w:val="445555"/>
        </w:rPr>
      </w:pPr>
    </w:p>
    <w:tbl>
      <w:tblPr>
        <w:tblStyle w:val="TableGrid"/>
        <w:tblpPr w:leftFromText="180" w:rightFromText="180" w:vertAnchor="text" w:tblpXSpec="center" w:tblpY="1"/>
        <w:tblOverlap w:val="never"/>
        <w:tblW w:w="15388" w:type="dxa"/>
        <w:jc w:val="center"/>
        <w:tblLook w:val="01E0" w:firstRow="1" w:lastRow="1" w:firstColumn="1" w:lastColumn="1" w:noHBand="0" w:noVBand="0"/>
      </w:tblPr>
      <w:tblGrid>
        <w:gridCol w:w="562"/>
        <w:gridCol w:w="709"/>
        <w:gridCol w:w="826"/>
        <w:gridCol w:w="3502"/>
        <w:gridCol w:w="1059"/>
        <w:gridCol w:w="4450"/>
        <w:gridCol w:w="4280"/>
      </w:tblGrid>
      <w:tr w:rsidR="0021592B" w:rsidRPr="0021592B" w14:paraId="1E1EDF05" w14:textId="77777777" w:rsidTr="00211580">
        <w:trPr>
          <w:jc w:val="center"/>
        </w:trPr>
        <w:tc>
          <w:tcPr>
            <w:tcW w:w="562" w:type="dxa"/>
            <w:shd w:val="clear" w:color="auto" w:fill="445555"/>
            <w:vAlign w:val="center"/>
          </w:tcPr>
          <w:p w14:paraId="6B06221C" w14:textId="312464AD" w:rsidR="00A20BEF" w:rsidRPr="00211580" w:rsidRDefault="00A20BEF" w:rsidP="002424F9">
            <w:pPr>
              <w:jc w:val="center"/>
              <w:rPr>
                <w:rFonts w:ascii="Roboto Condensed" w:hAnsi="Roboto Condensed" w:cs="Arial"/>
                <w:b/>
                <w:color w:val="FFFFFF" w:themeColor="background1"/>
                <w:sz w:val="20"/>
                <w:szCs w:val="20"/>
              </w:rPr>
            </w:pPr>
            <w:r w:rsidRPr="00211580">
              <w:rPr>
                <w:rFonts w:ascii="Roboto Condensed" w:hAnsi="Roboto Condensed" w:cs="Arial"/>
                <w:b/>
                <w:color w:val="FFFFFF" w:themeColor="background1"/>
                <w:sz w:val="20"/>
                <w:szCs w:val="20"/>
              </w:rPr>
              <w:t>Ref</w:t>
            </w:r>
          </w:p>
        </w:tc>
        <w:tc>
          <w:tcPr>
            <w:tcW w:w="709" w:type="dxa"/>
            <w:shd w:val="clear" w:color="auto" w:fill="445555"/>
            <w:vAlign w:val="center"/>
          </w:tcPr>
          <w:p w14:paraId="2B1DA6D2" w14:textId="25EA6DBA" w:rsidR="00A20BEF" w:rsidRPr="00211580" w:rsidRDefault="00A20BEF" w:rsidP="002424F9">
            <w:pPr>
              <w:jc w:val="center"/>
              <w:rPr>
                <w:rFonts w:ascii="Roboto Condensed" w:hAnsi="Roboto Condensed" w:cs="Arial"/>
                <w:b/>
                <w:color w:val="FFFFFF" w:themeColor="background1"/>
                <w:sz w:val="20"/>
                <w:szCs w:val="20"/>
              </w:rPr>
            </w:pPr>
            <w:r w:rsidRPr="00211580">
              <w:rPr>
                <w:rFonts w:ascii="Roboto Condensed" w:hAnsi="Roboto Condensed" w:cs="Arial"/>
                <w:b/>
                <w:color w:val="FFFFFF" w:themeColor="background1"/>
                <w:sz w:val="20"/>
                <w:szCs w:val="20"/>
              </w:rPr>
              <w:t>Date</w:t>
            </w:r>
          </w:p>
        </w:tc>
        <w:tc>
          <w:tcPr>
            <w:tcW w:w="826" w:type="dxa"/>
            <w:shd w:val="clear" w:color="auto" w:fill="445555"/>
            <w:vAlign w:val="center"/>
          </w:tcPr>
          <w:p w14:paraId="65578840" w14:textId="59BC628D" w:rsidR="00A20BEF" w:rsidRPr="00211580" w:rsidRDefault="00A20BEF" w:rsidP="002424F9">
            <w:pPr>
              <w:jc w:val="center"/>
              <w:rPr>
                <w:rFonts w:ascii="Roboto Condensed" w:hAnsi="Roboto Condensed" w:cs="Arial"/>
                <w:b/>
                <w:color w:val="FFFFFF" w:themeColor="background1"/>
                <w:sz w:val="20"/>
                <w:szCs w:val="20"/>
              </w:rPr>
            </w:pPr>
            <w:r w:rsidRPr="00211580">
              <w:rPr>
                <w:rFonts w:ascii="Roboto Condensed" w:hAnsi="Roboto Condensed" w:cs="Arial"/>
                <w:b/>
                <w:color w:val="FFFFFF" w:themeColor="background1"/>
                <w:sz w:val="20"/>
                <w:szCs w:val="20"/>
              </w:rPr>
              <w:t>Time</w:t>
            </w:r>
          </w:p>
        </w:tc>
        <w:tc>
          <w:tcPr>
            <w:tcW w:w="3502" w:type="dxa"/>
            <w:shd w:val="clear" w:color="auto" w:fill="445555"/>
            <w:vAlign w:val="center"/>
          </w:tcPr>
          <w:p w14:paraId="6A12F7A8" w14:textId="6775B51B" w:rsidR="00A20BEF" w:rsidRPr="00211580" w:rsidRDefault="00A20BEF" w:rsidP="002424F9">
            <w:pPr>
              <w:jc w:val="center"/>
              <w:rPr>
                <w:rFonts w:ascii="Roboto Condensed" w:hAnsi="Roboto Condensed" w:cs="Arial"/>
                <w:b/>
                <w:color w:val="FFFFFF" w:themeColor="background1"/>
                <w:sz w:val="20"/>
                <w:szCs w:val="20"/>
              </w:rPr>
            </w:pPr>
            <w:r w:rsidRPr="00211580">
              <w:rPr>
                <w:rFonts w:ascii="Roboto Condensed" w:hAnsi="Roboto Condensed" w:cs="Arial"/>
                <w:b/>
                <w:color w:val="FFFFFF" w:themeColor="background1"/>
                <w:sz w:val="20"/>
                <w:szCs w:val="20"/>
              </w:rPr>
              <w:t>Issue/Decision</w:t>
            </w:r>
          </w:p>
        </w:tc>
        <w:tc>
          <w:tcPr>
            <w:tcW w:w="1059" w:type="dxa"/>
            <w:shd w:val="clear" w:color="auto" w:fill="445555"/>
            <w:vAlign w:val="center"/>
          </w:tcPr>
          <w:p w14:paraId="3448BE53" w14:textId="7FF68A86" w:rsidR="00A20BEF" w:rsidRPr="00211580" w:rsidRDefault="00A20BEF" w:rsidP="002424F9">
            <w:pPr>
              <w:jc w:val="center"/>
              <w:rPr>
                <w:rFonts w:ascii="Roboto Condensed" w:hAnsi="Roboto Condensed" w:cs="Arial"/>
                <w:b/>
                <w:color w:val="FFFFFF" w:themeColor="background1"/>
                <w:sz w:val="20"/>
                <w:szCs w:val="20"/>
              </w:rPr>
            </w:pPr>
            <w:r w:rsidRPr="00211580">
              <w:rPr>
                <w:rFonts w:ascii="Roboto Condensed" w:hAnsi="Roboto Condensed" w:cs="Arial"/>
                <w:b/>
                <w:color w:val="FFFFFF" w:themeColor="background1"/>
                <w:sz w:val="20"/>
                <w:szCs w:val="20"/>
              </w:rPr>
              <w:t>Taken By</w:t>
            </w:r>
          </w:p>
        </w:tc>
        <w:tc>
          <w:tcPr>
            <w:tcW w:w="4450" w:type="dxa"/>
            <w:shd w:val="clear" w:color="auto" w:fill="445555"/>
            <w:vAlign w:val="center"/>
          </w:tcPr>
          <w:p w14:paraId="0E2AD7A0" w14:textId="77777777" w:rsidR="00A20BEF" w:rsidRPr="00211580" w:rsidRDefault="00A20BEF" w:rsidP="002424F9">
            <w:pPr>
              <w:jc w:val="center"/>
              <w:rPr>
                <w:rFonts w:ascii="Roboto Condensed" w:hAnsi="Roboto Condensed" w:cs="Arial"/>
                <w:b/>
                <w:color w:val="FFFFFF" w:themeColor="background1"/>
                <w:sz w:val="20"/>
                <w:szCs w:val="20"/>
              </w:rPr>
            </w:pPr>
            <w:r w:rsidRPr="00211580">
              <w:rPr>
                <w:rFonts w:ascii="Roboto Condensed" w:hAnsi="Roboto Condensed" w:cs="Arial"/>
                <w:b/>
                <w:color w:val="FFFFFF" w:themeColor="background1"/>
                <w:sz w:val="20"/>
                <w:szCs w:val="20"/>
              </w:rPr>
              <w:t>Action Required</w:t>
            </w:r>
          </w:p>
          <w:p w14:paraId="65BA43DA" w14:textId="1C9EBFFD" w:rsidR="00A20BEF" w:rsidRPr="00211580" w:rsidRDefault="00A20BEF" w:rsidP="002424F9">
            <w:pPr>
              <w:jc w:val="center"/>
              <w:rPr>
                <w:rFonts w:ascii="Roboto Condensed" w:hAnsi="Roboto Condensed" w:cs="Arial"/>
                <w:b/>
                <w:color w:val="FFFFFF" w:themeColor="background1"/>
                <w:sz w:val="20"/>
                <w:szCs w:val="20"/>
              </w:rPr>
            </w:pPr>
            <w:r w:rsidRPr="00211580">
              <w:rPr>
                <w:rFonts w:ascii="Roboto Condensed" w:hAnsi="Roboto Condensed" w:cs="Arial"/>
                <w:b/>
                <w:color w:val="FFFFFF" w:themeColor="background1"/>
                <w:sz w:val="20"/>
                <w:szCs w:val="20"/>
              </w:rPr>
              <w:t>(by who, by when)</w:t>
            </w:r>
          </w:p>
        </w:tc>
        <w:tc>
          <w:tcPr>
            <w:tcW w:w="4280" w:type="dxa"/>
            <w:shd w:val="clear" w:color="auto" w:fill="445555"/>
            <w:vAlign w:val="center"/>
          </w:tcPr>
          <w:p w14:paraId="35C9E9E6" w14:textId="23D8A34D" w:rsidR="00A20BEF" w:rsidRPr="00211580" w:rsidRDefault="00A20BEF" w:rsidP="002424F9">
            <w:pPr>
              <w:jc w:val="center"/>
              <w:rPr>
                <w:rFonts w:ascii="Roboto Condensed" w:hAnsi="Roboto Condensed" w:cs="Arial"/>
                <w:b/>
                <w:color w:val="FFFFFF" w:themeColor="background1"/>
                <w:sz w:val="20"/>
                <w:szCs w:val="20"/>
              </w:rPr>
            </w:pPr>
            <w:r w:rsidRPr="00211580">
              <w:rPr>
                <w:rFonts w:ascii="Roboto Condensed" w:hAnsi="Roboto Condensed" w:cs="Arial"/>
                <w:b/>
                <w:color w:val="FFFFFF" w:themeColor="background1"/>
                <w:sz w:val="20"/>
                <w:szCs w:val="20"/>
              </w:rPr>
              <w:t>Comments</w:t>
            </w:r>
            <w:r w:rsidR="00841A2F" w:rsidRPr="00211580">
              <w:rPr>
                <w:rFonts w:ascii="Roboto Condensed" w:hAnsi="Roboto Condensed" w:cs="Arial"/>
                <w:b/>
                <w:color w:val="FFFFFF" w:themeColor="background1"/>
                <w:sz w:val="20"/>
                <w:szCs w:val="20"/>
              </w:rPr>
              <w:t>/Impact</w:t>
            </w:r>
          </w:p>
        </w:tc>
      </w:tr>
      <w:tr w:rsidR="0021592B" w:rsidRPr="0021592B" w14:paraId="64241907" w14:textId="77777777" w:rsidTr="00211580">
        <w:trPr>
          <w:trHeight w:val="1020"/>
          <w:jc w:val="center"/>
        </w:trPr>
        <w:tc>
          <w:tcPr>
            <w:tcW w:w="562" w:type="dxa"/>
            <w:shd w:val="clear" w:color="auto" w:fill="D9D9D9" w:themeFill="background1" w:themeFillShade="D9"/>
          </w:tcPr>
          <w:p w14:paraId="4096854A" w14:textId="5C3709AD" w:rsidR="00A20BEF" w:rsidRPr="0021592B" w:rsidRDefault="00A20BEF" w:rsidP="002424F9">
            <w:pPr>
              <w:rPr>
                <w:rFonts w:ascii="Roboto Condensed" w:hAnsi="Roboto Condensed" w:cs="Arial"/>
                <w:color w:val="445555"/>
                <w:sz w:val="20"/>
                <w:szCs w:val="20"/>
              </w:rPr>
            </w:pPr>
            <w:r w:rsidRPr="0021592B">
              <w:rPr>
                <w:rFonts w:ascii="Roboto Condensed" w:hAnsi="Roboto Condensed" w:cs="Arial"/>
                <w:color w:val="445555"/>
                <w:sz w:val="20"/>
                <w:szCs w:val="20"/>
              </w:rPr>
              <w:t>1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075BD337" w14:textId="77777777" w:rsidR="00A20BEF" w:rsidRPr="0021592B" w:rsidRDefault="00A20BEF" w:rsidP="002424F9">
            <w:pPr>
              <w:rPr>
                <w:rFonts w:ascii="Roboto Condensed" w:hAnsi="Roboto Condensed" w:cs="Arial"/>
                <w:color w:val="445555"/>
                <w:sz w:val="20"/>
                <w:szCs w:val="20"/>
              </w:rPr>
            </w:pPr>
          </w:p>
        </w:tc>
        <w:tc>
          <w:tcPr>
            <w:tcW w:w="826" w:type="dxa"/>
            <w:shd w:val="clear" w:color="auto" w:fill="D9D9D9" w:themeFill="background1" w:themeFillShade="D9"/>
          </w:tcPr>
          <w:p w14:paraId="0FD79F08" w14:textId="740BE4F7" w:rsidR="00A20BEF" w:rsidRPr="0021592B" w:rsidRDefault="00A20BEF" w:rsidP="002424F9">
            <w:pPr>
              <w:rPr>
                <w:rFonts w:ascii="Roboto Condensed" w:hAnsi="Roboto Condensed" w:cs="Arial"/>
                <w:color w:val="445555"/>
                <w:sz w:val="20"/>
                <w:szCs w:val="20"/>
              </w:rPr>
            </w:pPr>
          </w:p>
        </w:tc>
        <w:tc>
          <w:tcPr>
            <w:tcW w:w="3502" w:type="dxa"/>
            <w:shd w:val="clear" w:color="auto" w:fill="D9D9D9" w:themeFill="background1" w:themeFillShade="D9"/>
          </w:tcPr>
          <w:p w14:paraId="4239F7EB" w14:textId="0F823466" w:rsidR="00A20BEF" w:rsidRPr="0021592B" w:rsidRDefault="00A20BEF" w:rsidP="002424F9">
            <w:pPr>
              <w:rPr>
                <w:rFonts w:ascii="Roboto Condensed" w:hAnsi="Roboto Condensed" w:cs="Arial"/>
                <w:color w:val="445555"/>
                <w:sz w:val="20"/>
                <w:szCs w:val="20"/>
              </w:rPr>
            </w:pPr>
          </w:p>
        </w:tc>
        <w:tc>
          <w:tcPr>
            <w:tcW w:w="1059" w:type="dxa"/>
            <w:shd w:val="clear" w:color="auto" w:fill="D9D9D9" w:themeFill="background1" w:themeFillShade="D9"/>
          </w:tcPr>
          <w:p w14:paraId="539BBF58" w14:textId="18F81D46" w:rsidR="00A20BEF" w:rsidRPr="0021592B" w:rsidRDefault="00A20BEF" w:rsidP="002424F9">
            <w:pPr>
              <w:rPr>
                <w:rFonts w:ascii="Roboto Condensed" w:hAnsi="Roboto Condensed" w:cs="Arial"/>
                <w:color w:val="445555"/>
                <w:sz w:val="20"/>
                <w:szCs w:val="20"/>
              </w:rPr>
            </w:pPr>
          </w:p>
        </w:tc>
        <w:tc>
          <w:tcPr>
            <w:tcW w:w="4450" w:type="dxa"/>
            <w:shd w:val="clear" w:color="auto" w:fill="D9D9D9" w:themeFill="background1" w:themeFillShade="D9"/>
          </w:tcPr>
          <w:p w14:paraId="76BE2AC7" w14:textId="6D82957E" w:rsidR="00A20BEF" w:rsidRPr="0021592B" w:rsidRDefault="00A20BEF" w:rsidP="002424F9">
            <w:pPr>
              <w:rPr>
                <w:rFonts w:ascii="Roboto Condensed" w:hAnsi="Roboto Condensed" w:cs="Arial"/>
                <w:color w:val="445555"/>
                <w:sz w:val="20"/>
                <w:szCs w:val="20"/>
              </w:rPr>
            </w:pPr>
          </w:p>
        </w:tc>
        <w:tc>
          <w:tcPr>
            <w:tcW w:w="4280" w:type="dxa"/>
            <w:shd w:val="clear" w:color="auto" w:fill="D9D9D9" w:themeFill="background1" w:themeFillShade="D9"/>
          </w:tcPr>
          <w:p w14:paraId="495F3293" w14:textId="78B84041" w:rsidR="00A20BEF" w:rsidRPr="0021592B" w:rsidRDefault="00A20BEF" w:rsidP="002424F9">
            <w:pPr>
              <w:rPr>
                <w:rFonts w:ascii="Roboto Condensed" w:hAnsi="Roboto Condensed" w:cs="Arial"/>
                <w:color w:val="445555"/>
                <w:sz w:val="20"/>
                <w:szCs w:val="20"/>
              </w:rPr>
            </w:pPr>
          </w:p>
        </w:tc>
      </w:tr>
      <w:tr w:rsidR="0021592B" w:rsidRPr="0021592B" w14:paraId="2AE79AE1" w14:textId="77777777" w:rsidTr="00211580">
        <w:trPr>
          <w:trHeight w:val="1020"/>
          <w:jc w:val="center"/>
        </w:trPr>
        <w:tc>
          <w:tcPr>
            <w:tcW w:w="562" w:type="dxa"/>
            <w:shd w:val="clear" w:color="auto" w:fill="D9D9D9" w:themeFill="background1" w:themeFillShade="D9"/>
          </w:tcPr>
          <w:p w14:paraId="6E4C426F" w14:textId="467B20F7" w:rsidR="00A20BEF" w:rsidRPr="0021592B" w:rsidRDefault="00A20BEF" w:rsidP="002424F9">
            <w:pPr>
              <w:rPr>
                <w:rFonts w:ascii="Roboto Condensed" w:hAnsi="Roboto Condensed" w:cs="Arial"/>
                <w:color w:val="445555"/>
                <w:sz w:val="20"/>
                <w:szCs w:val="20"/>
              </w:rPr>
            </w:pPr>
            <w:r w:rsidRPr="0021592B">
              <w:rPr>
                <w:rFonts w:ascii="Roboto Condensed" w:hAnsi="Roboto Condensed" w:cs="Arial"/>
                <w:color w:val="445555"/>
                <w:sz w:val="20"/>
                <w:szCs w:val="20"/>
              </w:rPr>
              <w:t>2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51FBC192" w14:textId="77777777" w:rsidR="00A20BEF" w:rsidRPr="0021592B" w:rsidRDefault="00A20BEF" w:rsidP="002424F9">
            <w:pPr>
              <w:rPr>
                <w:rFonts w:ascii="Roboto Condensed" w:hAnsi="Roboto Condensed" w:cs="Arial"/>
                <w:color w:val="445555"/>
                <w:sz w:val="20"/>
                <w:szCs w:val="20"/>
              </w:rPr>
            </w:pPr>
          </w:p>
        </w:tc>
        <w:tc>
          <w:tcPr>
            <w:tcW w:w="826" w:type="dxa"/>
            <w:shd w:val="clear" w:color="auto" w:fill="D9D9D9" w:themeFill="background1" w:themeFillShade="D9"/>
          </w:tcPr>
          <w:p w14:paraId="7CA23A35" w14:textId="19E06E7F" w:rsidR="00A20BEF" w:rsidRPr="0021592B" w:rsidRDefault="00A20BEF" w:rsidP="002424F9">
            <w:pPr>
              <w:rPr>
                <w:rFonts w:ascii="Roboto Condensed" w:hAnsi="Roboto Condensed" w:cs="Arial"/>
                <w:color w:val="445555"/>
                <w:sz w:val="20"/>
                <w:szCs w:val="20"/>
              </w:rPr>
            </w:pPr>
          </w:p>
        </w:tc>
        <w:tc>
          <w:tcPr>
            <w:tcW w:w="3502" w:type="dxa"/>
            <w:shd w:val="clear" w:color="auto" w:fill="D9D9D9" w:themeFill="background1" w:themeFillShade="D9"/>
          </w:tcPr>
          <w:p w14:paraId="729D7DAA" w14:textId="2FB0EDEA" w:rsidR="00A20BEF" w:rsidRPr="0021592B" w:rsidRDefault="00A20BEF" w:rsidP="002424F9">
            <w:pPr>
              <w:rPr>
                <w:rFonts w:ascii="Roboto Condensed" w:hAnsi="Roboto Condensed" w:cs="Arial"/>
                <w:color w:val="445555"/>
                <w:sz w:val="20"/>
                <w:szCs w:val="20"/>
              </w:rPr>
            </w:pPr>
          </w:p>
        </w:tc>
        <w:tc>
          <w:tcPr>
            <w:tcW w:w="1059" w:type="dxa"/>
            <w:shd w:val="clear" w:color="auto" w:fill="D9D9D9" w:themeFill="background1" w:themeFillShade="D9"/>
          </w:tcPr>
          <w:p w14:paraId="12698EC5" w14:textId="7206C3A4" w:rsidR="00A20BEF" w:rsidRPr="0021592B" w:rsidRDefault="00A20BEF" w:rsidP="002424F9">
            <w:pPr>
              <w:rPr>
                <w:rFonts w:ascii="Roboto Condensed" w:hAnsi="Roboto Condensed" w:cs="Arial"/>
                <w:color w:val="445555"/>
                <w:sz w:val="20"/>
                <w:szCs w:val="20"/>
              </w:rPr>
            </w:pPr>
          </w:p>
        </w:tc>
        <w:tc>
          <w:tcPr>
            <w:tcW w:w="4450" w:type="dxa"/>
            <w:shd w:val="clear" w:color="auto" w:fill="D9D9D9" w:themeFill="background1" w:themeFillShade="D9"/>
          </w:tcPr>
          <w:p w14:paraId="62BB81FD" w14:textId="714FDB5C" w:rsidR="00A20BEF" w:rsidRPr="0021592B" w:rsidRDefault="00A20BEF" w:rsidP="002424F9">
            <w:pPr>
              <w:rPr>
                <w:rFonts w:ascii="Roboto Condensed" w:hAnsi="Roboto Condensed" w:cs="Arial"/>
                <w:color w:val="445555"/>
                <w:sz w:val="20"/>
                <w:szCs w:val="20"/>
              </w:rPr>
            </w:pPr>
          </w:p>
        </w:tc>
        <w:tc>
          <w:tcPr>
            <w:tcW w:w="4280" w:type="dxa"/>
            <w:shd w:val="clear" w:color="auto" w:fill="D9D9D9" w:themeFill="background1" w:themeFillShade="D9"/>
          </w:tcPr>
          <w:p w14:paraId="38E7AD14" w14:textId="3C855239" w:rsidR="00A20BEF" w:rsidRPr="0021592B" w:rsidRDefault="00A20BEF" w:rsidP="002424F9">
            <w:pPr>
              <w:rPr>
                <w:rFonts w:ascii="Roboto Condensed" w:hAnsi="Roboto Condensed" w:cs="Arial"/>
                <w:color w:val="445555"/>
                <w:sz w:val="20"/>
                <w:szCs w:val="20"/>
              </w:rPr>
            </w:pPr>
          </w:p>
        </w:tc>
      </w:tr>
      <w:tr w:rsidR="0021592B" w:rsidRPr="0021592B" w14:paraId="3CADFA5E" w14:textId="77777777" w:rsidTr="00211580">
        <w:trPr>
          <w:trHeight w:val="1020"/>
          <w:jc w:val="center"/>
        </w:trPr>
        <w:tc>
          <w:tcPr>
            <w:tcW w:w="562" w:type="dxa"/>
            <w:shd w:val="clear" w:color="auto" w:fill="D9D9D9" w:themeFill="background1" w:themeFillShade="D9"/>
          </w:tcPr>
          <w:p w14:paraId="122D6F93" w14:textId="7CAC8BE1" w:rsidR="00A20BEF" w:rsidRPr="0021592B" w:rsidRDefault="00A20BEF" w:rsidP="002424F9">
            <w:pPr>
              <w:rPr>
                <w:rFonts w:ascii="Roboto Condensed" w:hAnsi="Roboto Condensed" w:cs="Arial"/>
                <w:color w:val="445555"/>
                <w:sz w:val="20"/>
                <w:szCs w:val="20"/>
              </w:rPr>
            </w:pPr>
            <w:r w:rsidRPr="0021592B">
              <w:rPr>
                <w:rFonts w:ascii="Roboto Condensed" w:hAnsi="Roboto Condensed" w:cs="Arial"/>
                <w:color w:val="445555"/>
                <w:sz w:val="20"/>
                <w:szCs w:val="20"/>
              </w:rPr>
              <w:t>3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1139AC79" w14:textId="77777777" w:rsidR="00A20BEF" w:rsidRPr="0021592B" w:rsidRDefault="00A20BEF" w:rsidP="002424F9">
            <w:pPr>
              <w:rPr>
                <w:rFonts w:ascii="Roboto Condensed" w:hAnsi="Roboto Condensed" w:cs="Arial"/>
                <w:color w:val="445555"/>
                <w:sz w:val="20"/>
                <w:szCs w:val="20"/>
              </w:rPr>
            </w:pPr>
          </w:p>
        </w:tc>
        <w:tc>
          <w:tcPr>
            <w:tcW w:w="826" w:type="dxa"/>
            <w:shd w:val="clear" w:color="auto" w:fill="D9D9D9" w:themeFill="background1" w:themeFillShade="D9"/>
          </w:tcPr>
          <w:p w14:paraId="41B0AF45" w14:textId="11C016DC" w:rsidR="00A20BEF" w:rsidRPr="0021592B" w:rsidRDefault="00A20BEF" w:rsidP="002424F9">
            <w:pPr>
              <w:rPr>
                <w:rFonts w:ascii="Roboto Condensed" w:hAnsi="Roboto Condensed" w:cs="Arial"/>
                <w:color w:val="445555"/>
                <w:sz w:val="20"/>
                <w:szCs w:val="20"/>
              </w:rPr>
            </w:pPr>
          </w:p>
        </w:tc>
        <w:tc>
          <w:tcPr>
            <w:tcW w:w="3502" w:type="dxa"/>
            <w:shd w:val="clear" w:color="auto" w:fill="D9D9D9" w:themeFill="background1" w:themeFillShade="D9"/>
          </w:tcPr>
          <w:p w14:paraId="3240C781" w14:textId="0D87DF0E" w:rsidR="00A20BEF" w:rsidRPr="0021592B" w:rsidRDefault="00A20BEF" w:rsidP="002424F9">
            <w:pPr>
              <w:rPr>
                <w:rFonts w:ascii="Roboto Condensed" w:hAnsi="Roboto Condensed" w:cs="Arial"/>
                <w:color w:val="445555"/>
                <w:sz w:val="20"/>
                <w:szCs w:val="20"/>
              </w:rPr>
            </w:pPr>
          </w:p>
        </w:tc>
        <w:tc>
          <w:tcPr>
            <w:tcW w:w="1059" w:type="dxa"/>
            <w:shd w:val="clear" w:color="auto" w:fill="D9D9D9" w:themeFill="background1" w:themeFillShade="D9"/>
          </w:tcPr>
          <w:p w14:paraId="610558F0" w14:textId="2B76CE10" w:rsidR="00A20BEF" w:rsidRPr="0021592B" w:rsidRDefault="00A20BEF" w:rsidP="002424F9">
            <w:pPr>
              <w:rPr>
                <w:rFonts w:ascii="Roboto Condensed" w:hAnsi="Roboto Condensed" w:cs="Arial"/>
                <w:color w:val="445555"/>
                <w:sz w:val="20"/>
                <w:szCs w:val="20"/>
              </w:rPr>
            </w:pPr>
          </w:p>
        </w:tc>
        <w:tc>
          <w:tcPr>
            <w:tcW w:w="4450" w:type="dxa"/>
            <w:shd w:val="clear" w:color="auto" w:fill="D9D9D9" w:themeFill="background1" w:themeFillShade="D9"/>
          </w:tcPr>
          <w:p w14:paraId="2E926B52" w14:textId="77777777" w:rsidR="00A20BEF" w:rsidRPr="0021592B" w:rsidRDefault="00A20BEF" w:rsidP="002424F9">
            <w:pPr>
              <w:numPr>
                <w:ilvl w:val="0"/>
                <w:numId w:val="22"/>
              </w:numPr>
              <w:tabs>
                <w:tab w:val="clear" w:pos="720"/>
                <w:tab w:val="num" w:pos="207"/>
              </w:tabs>
              <w:ind w:left="207"/>
              <w:rPr>
                <w:rFonts w:ascii="Roboto Condensed" w:hAnsi="Roboto Condensed" w:cs="Arial"/>
                <w:color w:val="445555"/>
                <w:sz w:val="20"/>
                <w:szCs w:val="20"/>
              </w:rPr>
            </w:pPr>
          </w:p>
        </w:tc>
        <w:tc>
          <w:tcPr>
            <w:tcW w:w="4280" w:type="dxa"/>
            <w:shd w:val="clear" w:color="auto" w:fill="D9D9D9" w:themeFill="background1" w:themeFillShade="D9"/>
          </w:tcPr>
          <w:p w14:paraId="29B916D7" w14:textId="049F0757" w:rsidR="00A20BEF" w:rsidRPr="0021592B" w:rsidRDefault="00A20BEF" w:rsidP="002424F9">
            <w:pPr>
              <w:rPr>
                <w:rFonts w:ascii="Roboto Condensed" w:hAnsi="Roboto Condensed" w:cs="Arial"/>
                <w:color w:val="445555"/>
                <w:sz w:val="20"/>
                <w:szCs w:val="20"/>
              </w:rPr>
            </w:pPr>
          </w:p>
        </w:tc>
      </w:tr>
      <w:tr w:rsidR="0021592B" w:rsidRPr="0021592B" w14:paraId="2DFCB8C1" w14:textId="77777777" w:rsidTr="00211580">
        <w:trPr>
          <w:trHeight w:val="1020"/>
          <w:jc w:val="center"/>
        </w:trPr>
        <w:tc>
          <w:tcPr>
            <w:tcW w:w="562" w:type="dxa"/>
            <w:shd w:val="clear" w:color="auto" w:fill="D9D9D9" w:themeFill="background1" w:themeFillShade="D9"/>
          </w:tcPr>
          <w:p w14:paraId="796AADD4" w14:textId="027F2304" w:rsidR="00A20BEF" w:rsidRPr="0021592B" w:rsidRDefault="00A20BEF" w:rsidP="002424F9">
            <w:pPr>
              <w:rPr>
                <w:rFonts w:ascii="Roboto Condensed" w:hAnsi="Roboto Condensed" w:cs="Arial"/>
                <w:color w:val="445555"/>
                <w:sz w:val="20"/>
                <w:szCs w:val="20"/>
              </w:rPr>
            </w:pPr>
            <w:r w:rsidRPr="0021592B">
              <w:rPr>
                <w:rFonts w:ascii="Roboto Condensed" w:hAnsi="Roboto Condensed" w:cs="Arial"/>
                <w:color w:val="445555"/>
                <w:sz w:val="20"/>
                <w:szCs w:val="20"/>
              </w:rPr>
              <w:t>4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6317E2EA" w14:textId="77777777" w:rsidR="00A20BEF" w:rsidRPr="0021592B" w:rsidRDefault="00A20BEF" w:rsidP="002424F9">
            <w:pPr>
              <w:rPr>
                <w:rFonts w:ascii="Roboto Condensed" w:hAnsi="Roboto Condensed" w:cs="Arial"/>
                <w:color w:val="445555"/>
                <w:sz w:val="20"/>
                <w:szCs w:val="20"/>
              </w:rPr>
            </w:pPr>
          </w:p>
        </w:tc>
        <w:tc>
          <w:tcPr>
            <w:tcW w:w="826" w:type="dxa"/>
            <w:shd w:val="clear" w:color="auto" w:fill="D9D9D9" w:themeFill="background1" w:themeFillShade="D9"/>
          </w:tcPr>
          <w:p w14:paraId="0C9B9B60" w14:textId="26F0130F" w:rsidR="00A20BEF" w:rsidRPr="0021592B" w:rsidRDefault="00A20BEF" w:rsidP="002424F9">
            <w:pPr>
              <w:rPr>
                <w:rFonts w:ascii="Roboto Condensed" w:hAnsi="Roboto Condensed" w:cs="Arial"/>
                <w:color w:val="445555"/>
                <w:sz w:val="20"/>
                <w:szCs w:val="20"/>
              </w:rPr>
            </w:pPr>
          </w:p>
        </w:tc>
        <w:tc>
          <w:tcPr>
            <w:tcW w:w="3502" w:type="dxa"/>
            <w:shd w:val="clear" w:color="auto" w:fill="D9D9D9" w:themeFill="background1" w:themeFillShade="D9"/>
          </w:tcPr>
          <w:p w14:paraId="48A46101" w14:textId="77777777" w:rsidR="00A20BEF" w:rsidRPr="0021592B" w:rsidRDefault="00A20BEF" w:rsidP="002424F9">
            <w:pPr>
              <w:rPr>
                <w:rFonts w:ascii="Roboto Condensed" w:hAnsi="Roboto Condensed" w:cs="Arial"/>
                <w:color w:val="445555"/>
                <w:sz w:val="20"/>
                <w:szCs w:val="20"/>
              </w:rPr>
            </w:pPr>
          </w:p>
        </w:tc>
        <w:tc>
          <w:tcPr>
            <w:tcW w:w="1059" w:type="dxa"/>
            <w:shd w:val="clear" w:color="auto" w:fill="D9D9D9" w:themeFill="background1" w:themeFillShade="D9"/>
          </w:tcPr>
          <w:p w14:paraId="21ED94E2" w14:textId="77777777" w:rsidR="00A20BEF" w:rsidRPr="0021592B" w:rsidRDefault="00A20BEF" w:rsidP="002424F9">
            <w:pPr>
              <w:rPr>
                <w:rFonts w:ascii="Roboto Condensed" w:hAnsi="Roboto Condensed" w:cs="Arial"/>
                <w:color w:val="445555"/>
                <w:sz w:val="20"/>
                <w:szCs w:val="20"/>
              </w:rPr>
            </w:pPr>
          </w:p>
        </w:tc>
        <w:tc>
          <w:tcPr>
            <w:tcW w:w="4450" w:type="dxa"/>
            <w:shd w:val="clear" w:color="auto" w:fill="D9D9D9" w:themeFill="background1" w:themeFillShade="D9"/>
          </w:tcPr>
          <w:p w14:paraId="32755A99" w14:textId="77777777" w:rsidR="00A20BEF" w:rsidRPr="0021592B" w:rsidRDefault="00A20BEF" w:rsidP="002424F9">
            <w:pPr>
              <w:rPr>
                <w:rFonts w:ascii="Roboto Condensed" w:hAnsi="Roboto Condensed" w:cs="Arial"/>
                <w:color w:val="445555"/>
                <w:sz w:val="20"/>
                <w:szCs w:val="20"/>
              </w:rPr>
            </w:pPr>
          </w:p>
        </w:tc>
        <w:tc>
          <w:tcPr>
            <w:tcW w:w="4280" w:type="dxa"/>
            <w:shd w:val="clear" w:color="auto" w:fill="D9D9D9" w:themeFill="background1" w:themeFillShade="D9"/>
          </w:tcPr>
          <w:p w14:paraId="5B2177C5" w14:textId="77777777" w:rsidR="00A20BEF" w:rsidRPr="0021592B" w:rsidRDefault="00A20BEF" w:rsidP="002424F9">
            <w:pPr>
              <w:rPr>
                <w:rFonts w:ascii="Roboto Condensed" w:hAnsi="Roboto Condensed" w:cs="Arial"/>
                <w:color w:val="445555"/>
                <w:sz w:val="20"/>
                <w:szCs w:val="20"/>
              </w:rPr>
            </w:pPr>
          </w:p>
        </w:tc>
      </w:tr>
      <w:tr w:rsidR="0021592B" w:rsidRPr="0021592B" w14:paraId="5A6B3A53" w14:textId="77777777" w:rsidTr="00211580">
        <w:trPr>
          <w:trHeight w:val="1020"/>
          <w:jc w:val="center"/>
        </w:trPr>
        <w:tc>
          <w:tcPr>
            <w:tcW w:w="562" w:type="dxa"/>
            <w:shd w:val="clear" w:color="auto" w:fill="D9D9D9" w:themeFill="background1" w:themeFillShade="D9"/>
          </w:tcPr>
          <w:p w14:paraId="0C2605B9" w14:textId="626EEFB2" w:rsidR="00A20BEF" w:rsidRPr="0021592B" w:rsidRDefault="00A20BEF" w:rsidP="002424F9">
            <w:pPr>
              <w:rPr>
                <w:rFonts w:ascii="Roboto Condensed" w:hAnsi="Roboto Condensed" w:cs="Arial"/>
                <w:color w:val="445555"/>
                <w:sz w:val="20"/>
                <w:szCs w:val="20"/>
              </w:rPr>
            </w:pPr>
            <w:r w:rsidRPr="0021592B">
              <w:rPr>
                <w:rFonts w:ascii="Roboto Condensed" w:hAnsi="Roboto Condensed" w:cs="Arial"/>
                <w:color w:val="445555"/>
                <w:sz w:val="20"/>
                <w:szCs w:val="20"/>
              </w:rPr>
              <w:t>5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27008878" w14:textId="77777777" w:rsidR="00A20BEF" w:rsidRPr="0021592B" w:rsidRDefault="00A20BEF" w:rsidP="002424F9">
            <w:pPr>
              <w:rPr>
                <w:rFonts w:ascii="Roboto Condensed" w:hAnsi="Roboto Condensed" w:cs="Arial"/>
                <w:color w:val="445555"/>
                <w:sz w:val="20"/>
                <w:szCs w:val="20"/>
              </w:rPr>
            </w:pPr>
          </w:p>
        </w:tc>
        <w:tc>
          <w:tcPr>
            <w:tcW w:w="826" w:type="dxa"/>
            <w:shd w:val="clear" w:color="auto" w:fill="D9D9D9" w:themeFill="background1" w:themeFillShade="D9"/>
          </w:tcPr>
          <w:p w14:paraId="29B62FD3" w14:textId="2E023D90" w:rsidR="00A20BEF" w:rsidRPr="0021592B" w:rsidRDefault="00A20BEF" w:rsidP="002424F9">
            <w:pPr>
              <w:rPr>
                <w:rFonts w:ascii="Roboto Condensed" w:hAnsi="Roboto Condensed" w:cs="Arial"/>
                <w:color w:val="445555"/>
                <w:sz w:val="20"/>
                <w:szCs w:val="20"/>
              </w:rPr>
            </w:pPr>
          </w:p>
        </w:tc>
        <w:tc>
          <w:tcPr>
            <w:tcW w:w="3502" w:type="dxa"/>
            <w:shd w:val="clear" w:color="auto" w:fill="D9D9D9" w:themeFill="background1" w:themeFillShade="D9"/>
          </w:tcPr>
          <w:p w14:paraId="4D556C2C" w14:textId="77777777" w:rsidR="00A20BEF" w:rsidRPr="0021592B" w:rsidRDefault="00A20BEF" w:rsidP="002424F9">
            <w:pPr>
              <w:rPr>
                <w:rFonts w:ascii="Roboto Condensed" w:hAnsi="Roboto Condensed" w:cs="Arial"/>
                <w:color w:val="445555"/>
                <w:sz w:val="20"/>
                <w:szCs w:val="20"/>
              </w:rPr>
            </w:pPr>
          </w:p>
        </w:tc>
        <w:tc>
          <w:tcPr>
            <w:tcW w:w="1059" w:type="dxa"/>
            <w:shd w:val="clear" w:color="auto" w:fill="D9D9D9" w:themeFill="background1" w:themeFillShade="D9"/>
          </w:tcPr>
          <w:p w14:paraId="6123A880" w14:textId="77777777" w:rsidR="00A20BEF" w:rsidRPr="0021592B" w:rsidRDefault="00A20BEF" w:rsidP="002424F9">
            <w:pPr>
              <w:rPr>
                <w:rFonts w:ascii="Roboto Condensed" w:hAnsi="Roboto Condensed" w:cs="Arial"/>
                <w:color w:val="445555"/>
                <w:sz w:val="20"/>
                <w:szCs w:val="20"/>
              </w:rPr>
            </w:pPr>
          </w:p>
        </w:tc>
        <w:tc>
          <w:tcPr>
            <w:tcW w:w="4450" w:type="dxa"/>
            <w:shd w:val="clear" w:color="auto" w:fill="D9D9D9" w:themeFill="background1" w:themeFillShade="D9"/>
          </w:tcPr>
          <w:p w14:paraId="30043282" w14:textId="77777777" w:rsidR="00A20BEF" w:rsidRPr="0021592B" w:rsidRDefault="00A20BEF" w:rsidP="002424F9">
            <w:pPr>
              <w:rPr>
                <w:rFonts w:ascii="Roboto Condensed" w:hAnsi="Roboto Condensed" w:cs="Arial"/>
                <w:color w:val="445555"/>
                <w:sz w:val="20"/>
                <w:szCs w:val="20"/>
              </w:rPr>
            </w:pPr>
          </w:p>
        </w:tc>
        <w:tc>
          <w:tcPr>
            <w:tcW w:w="4280" w:type="dxa"/>
            <w:shd w:val="clear" w:color="auto" w:fill="D9D9D9" w:themeFill="background1" w:themeFillShade="D9"/>
          </w:tcPr>
          <w:p w14:paraId="2C12704E" w14:textId="77777777" w:rsidR="00A20BEF" w:rsidRPr="0021592B" w:rsidRDefault="00A20BEF" w:rsidP="002424F9">
            <w:pPr>
              <w:rPr>
                <w:rFonts w:ascii="Roboto Condensed" w:hAnsi="Roboto Condensed" w:cs="Arial"/>
                <w:color w:val="445555"/>
                <w:sz w:val="20"/>
                <w:szCs w:val="20"/>
              </w:rPr>
            </w:pPr>
          </w:p>
        </w:tc>
      </w:tr>
      <w:tr w:rsidR="0021592B" w:rsidRPr="0021592B" w14:paraId="4D4F2BF3" w14:textId="77777777" w:rsidTr="00211580">
        <w:trPr>
          <w:trHeight w:val="1020"/>
          <w:jc w:val="center"/>
        </w:trPr>
        <w:tc>
          <w:tcPr>
            <w:tcW w:w="562" w:type="dxa"/>
            <w:shd w:val="clear" w:color="auto" w:fill="D9D9D9" w:themeFill="background1" w:themeFillShade="D9"/>
          </w:tcPr>
          <w:p w14:paraId="53488513" w14:textId="54EE760D" w:rsidR="00A20BEF" w:rsidRPr="0021592B" w:rsidRDefault="00A20BEF" w:rsidP="002424F9">
            <w:pPr>
              <w:rPr>
                <w:rFonts w:ascii="Roboto Condensed" w:hAnsi="Roboto Condensed" w:cs="Arial"/>
                <w:color w:val="445555"/>
                <w:sz w:val="20"/>
                <w:szCs w:val="20"/>
              </w:rPr>
            </w:pPr>
            <w:r w:rsidRPr="0021592B">
              <w:rPr>
                <w:rFonts w:ascii="Roboto Condensed" w:hAnsi="Roboto Condensed" w:cs="Arial"/>
                <w:color w:val="445555"/>
                <w:sz w:val="20"/>
                <w:szCs w:val="20"/>
              </w:rPr>
              <w:t>6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41DB8237" w14:textId="77777777" w:rsidR="00A20BEF" w:rsidRPr="0021592B" w:rsidRDefault="00A20BEF" w:rsidP="002424F9">
            <w:pPr>
              <w:rPr>
                <w:rFonts w:ascii="Roboto Condensed" w:hAnsi="Roboto Condensed" w:cs="Arial"/>
                <w:color w:val="445555"/>
                <w:sz w:val="20"/>
                <w:szCs w:val="20"/>
              </w:rPr>
            </w:pPr>
          </w:p>
        </w:tc>
        <w:tc>
          <w:tcPr>
            <w:tcW w:w="826" w:type="dxa"/>
            <w:shd w:val="clear" w:color="auto" w:fill="D9D9D9" w:themeFill="background1" w:themeFillShade="D9"/>
          </w:tcPr>
          <w:p w14:paraId="20261640" w14:textId="71FE3F9E" w:rsidR="00A20BEF" w:rsidRPr="0021592B" w:rsidRDefault="00A20BEF" w:rsidP="002424F9">
            <w:pPr>
              <w:rPr>
                <w:rFonts w:ascii="Roboto Condensed" w:hAnsi="Roboto Condensed" w:cs="Arial"/>
                <w:color w:val="445555"/>
                <w:sz w:val="20"/>
                <w:szCs w:val="20"/>
              </w:rPr>
            </w:pPr>
          </w:p>
        </w:tc>
        <w:tc>
          <w:tcPr>
            <w:tcW w:w="3502" w:type="dxa"/>
            <w:shd w:val="clear" w:color="auto" w:fill="D9D9D9" w:themeFill="background1" w:themeFillShade="D9"/>
          </w:tcPr>
          <w:p w14:paraId="703061C0" w14:textId="77777777" w:rsidR="00A20BEF" w:rsidRPr="0021592B" w:rsidRDefault="00A20BEF" w:rsidP="002424F9">
            <w:pPr>
              <w:rPr>
                <w:rFonts w:ascii="Roboto Condensed" w:hAnsi="Roboto Condensed" w:cs="Arial"/>
                <w:color w:val="445555"/>
                <w:sz w:val="20"/>
                <w:szCs w:val="20"/>
              </w:rPr>
            </w:pPr>
          </w:p>
        </w:tc>
        <w:tc>
          <w:tcPr>
            <w:tcW w:w="1059" w:type="dxa"/>
            <w:shd w:val="clear" w:color="auto" w:fill="D9D9D9" w:themeFill="background1" w:themeFillShade="D9"/>
          </w:tcPr>
          <w:p w14:paraId="56132065" w14:textId="77777777" w:rsidR="00A20BEF" w:rsidRPr="0021592B" w:rsidRDefault="00A20BEF" w:rsidP="002424F9">
            <w:pPr>
              <w:rPr>
                <w:rFonts w:ascii="Roboto Condensed" w:hAnsi="Roboto Condensed" w:cs="Arial"/>
                <w:color w:val="445555"/>
                <w:sz w:val="20"/>
                <w:szCs w:val="20"/>
              </w:rPr>
            </w:pPr>
          </w:p>
        </w:tc>
        <w:tc>
          <w:tcPr>
            <w:tcW w:w="4450" w:type="dxa"/>
            <w:shd w:val="clear" w:color="auto" w:fill="D9D9D9" w:themeFill="background1" w:themeFillShade="D9"/>
          </w:tcPr>
          <w:p w14:paraId="36CE9AF5" w14:textId="77777777" w:rsidR="00A20BEF" w:rsidRPr="0021592B" w:rsidRDefault="00A20BEF" w:rsidP="002424F9">
            <w:pPr>
              <w:rPr>
                <w:rFonts w:ascii="Roboto Condensed" w:hAnsi="Roboto Condensed" w:cs="Arial"/>
                <w:color w:val="445555"/>
                <w:sz w:val="20"/>
                <w:szCs w:val="20"/>
              </w:rPr>
            </w:pPr>
          </w:p>
        </w:tc>
        <w:tc>
          <w:tcPr>
            <w:tcW w:w="4280" w:type="dxa"/>
            <w:shd w:val="clear" w:color="auto" w:fill="D9D9D9" w:themeFill="background1" w:themeFillShade="D9"/>
          </w:tcPr>
          <w:p w14:paraId="2F1B81CC" w14:textId="77777777" w:rsidR="00A20BEF" w:rsidRPr="0021592B" w:rsidRDefault="00A20BEF" w:rsidP="002424F9">
            <w:pPr>
              <w:rPr>
                <w:rFonts w:ascii="Roboto Condensed" w:hAnsi="Roboto Condensed" w:cs="Arial"/>
                <w:color w:val="445555"/>
                <w:sz w:val="20"/>
                <w:szCs w:val="20"/>
              </w:rPr>
            </w:pPr>
          </w:p>
        </w:tc>
      </w:tr>
      <w:tr w:rsidR="0021592B" w:rsidRPr="0021592B" w14:paraId="66933931" w14:textId="77777777" w:rsidTr="00211580">
        <w:trPr>
          <w:trHeight w:val="1020"/>
          <w:jc w:val="center"/>
        </w:trPr>
        <w:tc>
          <w:tcPr>
            <w:tcW w:w="562" w:type="dxa"/>
            <w:shd w:val="clear" w:color="auto" w:fill="D9D9D9" w:themeFill="background1" w:themeFillShade="D9"/>
          </w:tcPr>
          <w:p w14:paraId="7155F5FF" w14:textId="5B33C143" w:rsidR="00A20BEF" w:rsidRPr="0021592B" w:rsidRDefault="00A20BEF" w:rsidP="002424F9">
            <w:pPr>
              <w:rPr>
                <w:rFonts w:ascii="Roboto Condensed" w:hAnsi="Roboto Condensed" w:cs="Arial"/>
                <w:color w:val="445555"/>
                <w:sz w:val="20"/>
                <w:szCs w:val="20"/>
              </w:rPr>
            </w:pPr>
            <w:r w:rsidRPr="0021592B">
              <w:rPr>
                <w:rFonts w:ascii="Roboto Condensed" w:hAnsi="Roboto Condensed" w:cs="Arial"/>
                <w:color w:val="445555"/>
                <w:sz w:val="20"/>
                <w:szCs w:val="20"/>
              </w:rPr>
              <w:t>7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6EEF20AE" w14:textId="77777777" w:rsidR="00A20BEF" w:rsidRPr="0021592B" w:rsidRDefault="00A20BEF" w:rsidP="002424F9">
            <w:pPr>
              <w:rPr>
                <w:rFonts w:ascii="Roboto Condensed" w:hAnsi="Roboto Condensed" w:cs="Arial"/>
                <w:color w:val="445555"/>
                <w:sz w:val="20"/>
                <w:szCs w:val="20"/>
              </w:rPr>
            </w:pPr>
          </w:p>
        </w:tc>
        <w:tc>
          <w:tcPr>
            <w:tcW w:w="826" w:type="dxa"/>
            <w:shd w:val="clear" w:color="auto" w:fill="D9D9D9" w:themeFill="background1" w:themeFillShade="D9"/>
          </w:tcPr>
          <w:p w14:paraId="09CB26FC" w14:textId="6A76E9AA" w:rsidR="00A20BEF" w:rsidRPr="0021592B" w:rsidRDefault="00A20BEF" w:rsidP="002424F9">
            <w:pPr>
              <w:rPr>
                <w:rFonts w:ascii="Roboto Condensed" w:hAnsi="Roboto Condensed" w:cs="Arial"/>
                <w:color w:val="445555"/>
                <w:sz w:val="20"/>
                <w:szCs w:val="20"/>
              </w:rPr>
            </w:pPr>
          </w:p>
        </w:tc>
        <w:tc>
          <w:tcPr>
            <w:tcW w:w="3502" w:type="dxa"/>
            <w:shd w:val="clear" w:color="auto" w:fill="D9D9D9" w:themeFill="background1" w:themeFillShade="D9"/>
          </w:tcPr>
          <w:p w14:paraId="51A34206" w14:textId="77777777" w:rsidR="00A20BEF" w:rsidRPr="0021592B" w:rsidRDefault="00A20BEF" w:rsidP="002424F9">
            <w:pPr>
              <w:rPr>
                <w:rFonts w:ascii="Roboto Condensed" w:hAnsi="Roboto Condensed" w:cs="Arial"/>
                <w:color w:val="445555"/>
                <w:sz w:val="20"/>
                <w:szCs w:val="20"/>
              </w:rPr>
            </w:pPr>
          </w:p>
        </w:tc>
        <w:tc>
          <w:tcPr>
            <w:tcW w:w="1059" w:type="dxa"/>
            <w:shd w:val="clear" w:color="auto" w:fill="D9D9D9" w:themeFill="background1" w:themeFillShade="D9"/>
          </w:tcPr>
          <w:p w14:paraId="5B74A0F5" w14:textId="77777777" w:rsidR="00A20BEF" w:rsidRPr="0021592B" w:rsidRDefault="00A20BEF" w:rsidP="002424F9">
            <w:pPr>
              <w:rPr>
                <w:rFonts w:ascii="Roboto Condensed" w:hAnsi="Roboto Condensed" w:cs="Arial"/>
                <w:color w:val="445555"/>
                <w:sz w:val="20"/>
                <w:szCs w:val="20"/>
              </w:rPr>
            </w:pPr>
          </w:p>
        </w:tc>
        <w:tc>
          <w:tcPr>
            <w:tcW w:w="4450" w:type="dxa"/>
            <w:shd w:val="clear" w:color="auto" w:fill="D9D9D9" w:themeFill="background1" w:themeFillShade="D9"/>
          </w:tcPr>
          <w:p w14:paraId="244FBCAF" w14:textId="77777777" w:rsidR="00A20BEF" w:rsidRPr="0021592B" w:rsidRDefault="00A20BEF" w:rsidP="002424F9">
            <w:pPr>
              <w:rPr>
                <w:rFonts w:ascii="Roboto Condensed" w:hAnsi="Roboto Condensed" w:cs="Arial"/>
                <w:color w:val="445555"/>
                <w:sz w:val="20"/>
                <w:szCs w:val="20"/>
              </w:rPr>
            </w:pPr>
          </w:p>
        </w:tc>
        <w:tc>
          <w:tcPr>
            <w:tcW w:w="4280" w:type="dxa"/>
            <w:shd w:val="clear" w:color="auto" w:fill="D9D9D9" w:themeFill="background1" w:themeFillShade="D9"/>
          </w:tcPr>
          <w:p w14:paraId="22064BB6" w14:textId="77777777" w:rsidR="00A20BEF" w:rsidRPr="0021592B" w:rsidRDefault="00A20BEF" w:rsidP="002424F9">
            <w:pPr>
              <w:rPr>
                <w:rFonts w:ascii="Roboto Condensed" w:hAnsi="Roboto Condensed" w:cs="Arial"/>
                <w:color w:val="445555"/>
                <w:sz w:val="20"/>
                <w:szCs w:val="20"/>
              </w:rPr>
            </w:pPr>
          </w:p>
        </w:tc>
      </w:tr>
      <w:tr w:rsidR="0021592B" w:rsidRPr="0021592B" w14:paraId="6C666EC4" w14:textId="77777777" w:rsidTr="00211580">
        <w:trPr>
          <w:trHeight w:val="737"/>
          <w:jc w:val="center"/>
        </w:trPr>
        <w:tc>
          <w:tcPr>
            <w:tcW w:w="562" w:type="dxa"/>
            <w:shd w:val="clear" w:color="auto" w:fill="D9D9D9" w:themeFill="background1" w:themeFillShade="D9"/>
          </w:tcPr>
          <w:p w14:paraId="737685BA" w14:textId="30B43689" w:rsidR="00A20BEF" w:rsidRPr="0021592B" w:rsidRDefault="00A20BEF" w:rsidP="002424F9">
            <w:pPr>
              <w:rPr>
                <w:rFonts w:ascii="Roboto Condensed" w:hAnsi="Roboto Condensed" w:cs="Arial"/>
                <w:color w:val="445555"/>
                <w:sz w:val="20"/>
                <w:szCs w:val="20"/>
              </w:rPr>
            </w:pPr>
            <w:r w:rsidRPr="0021592B">
              <w:rPr>
                <w:rFonts w:ascii="Roboto Condensed" w:hAnsi="Roboto Condensed" w:cs="Arial"/>
                <w:color w:val="445555"/>
                <w:sz w:val="20"/>
                <w:szCs w:val="20"/>
              </w:rPr>
              <w:t>8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24F52131" w14:textId="77777777" w:rsidR="00A20BEF" w:rsidRPr="0021592B" w:rsidRDefault="00A20BEF" w:rsidP="002424F9">
            <w:pPr>
              <w:rPr>
                <w:rFonts w:ascii="Roboto Condensed" w:hAnsi="Roboto Condensed" w:cs="Arial"/>
                <w:color w:val="445555"/>
                <w:sz w:val="20"/>
                <w:szCs w:val="20"/>
              </w:rPr>
            </w:pPr>
          </w:p>
        </w:tc>
        <w:tc>
          <w:tcPr>
            <w:tcW w:w="826" w:type="dxa"/>
            <w:shd w:val="clear" w:color="auto" w:fill="D9D9D9" w:themeFill="background1" w:themeFillShade="D9"/>
          </w:tcPr>
          <w:p w14:paraId="6B070893" w14:textId="77777777" w:rsidR="00A20BEF" w:rsidRPr="0021592B" w:rsidRDefault="00A20BEF" w:rsidP="002424F9">
            <w:pPr>
              <w:rPr>
                <w:rFonts w:ascii="Roboto Condensed" w:hAnsi="Roboto Condensed" w:cs="Arial"/>
                <w:color w:val="445555"/>
                <w:sz w:val="20"/>
                <w:szCs w:val="20"/>
              </w:rPr>
            </w:pPr>
          </w:p>
        </w:tc>
        <w:tc>
          <w:tcPr>
            <w:tcW w:w="3502" w:type="dxa"/>
            <w:shd w:val="clear" w:color="auto" w:fill="D9D9D9" w:themeFill="background1" w:themeFillShade="D9"/>
          </w:tcPr>
          <w:p w14:paraId="3165DC33" w14:textId="77777777" w:rsidR="00A20BEF" w:rsidRPr="0021592B" w:rsidRDefault="00A20BEF" w:rsidP="002424F9">
            <w:pPr>
              <w:rPr>
                <w:rFonts w:ascii="Roboto Condensed" w:hAnsi="Roboto Condensed" w:cs="Arial"/>
                <w:color w:val="445555"/>
                <w:sz w:val="20"/>
                <w:szCs w:val="20"/>
              </w:rPr>
            </w:pPr>
          </w:p>
          <w:p w14:paraId="1D10C50A" w14:textId="77777777" w:rsidR="00A20BEF" w:rsidRPr="0021592B" w:rsidRDefault="00A20BEF" w:rsidP="002424F9">
            <w:pPr>
              <w:rPr>
                <w:rFonts w:ascii="Roboto Condensed" w:hAnsi="Roboto Condensed" w:cs="Arial"/>
                <w:color w:val="445555"/>
                <w:sz w:val="20"/>
                <w:szCs w:val="20"/>
              </w:rPr>
            </w:pPr>
          </w:p>
          <w:p w14:paraId="16802192" w14:textId="77777777" w:rsidR="00A20BEF" w:rsidRPr="0021592B" w:rsidRDefault="00A20BEF" w:rsidP="002424F9">
            <w:pPr>
              <w:rPr>
                <w:rFonts w:ascii="Roboto Condensed" w:hAnsi="Roboto Condensed" w:cs="Arial"/>
                <w:color w:val="445555"/>
                <w:sz w:val="20"/>
                <w:szCs w:val="20"/>
              </w:rPr>
            </w:pPr>
          </w:p>
          <w:p w14:paraId="07E0DCF4" w14:textId="4BC31818" w:rsidR="00A20BEF" w:rsidRPr="0021592B" w:rsidRDefault="00A20BEF" w:rsidP="002424F9">
            <w:pPr>
              <w:ind w:firstLine="720"/>
              <w:rPr>
                <w:rFonts w:ascii="Roboto Condensed" w:hAnsi="Roboto Condensed" w:cs="Arial"/>
                <w:color w:val="445555"/>
                <w:sz w:val="20"/>
                <w:szCs w:val="20"/>
              </w:rPr>
            </w:pPr>
          </w:p>
        </w:tc>
        <w:tc>
          <w:tcPr>
            <w:tcW w:w="1059" w:type="dxa"/>
            <w:shd w:val="clear" w:color="auto" w:fill="D9D9D9" w:themeFill="background1" w:themeFillShade="D9"/>
          </w:tcPr>
          <w:p w14:paraId="58891F55" w14:textId="77777777" w:rsidR="00A20BEF" w:rsidRPr="0021592B" w:rsidRDefault="00A20BEF" w:rsidP="002424F9">
            <w:pPr>
              <w:rPr>
                <w:rFonts w:ascii="Roboto Condensed" w:hAnsi="Roboto Condensed" w:cs="Arial"/>
                <w:color w:val="445555"/>
                <w:sz w:val="20"/>
                <w:szCs w:val="20"/>
              </w:rPr>
            </w:pPr>
          </w:p>
        </w:tc>
        <w:tc>
          <w:tcPr>
            <w:tcW w:w="4450" w:type="dxa"/>
            <w:shd w:val="clear" w:color="auto" w:fill="D9D9D9" w:themeFill="background1" w:themeFillShade="D9"/>
          </w:tcPr>
          <w:p w14:paraId="1F83DD8B" w14:textId="77777777" w:rsidR="00A20BEF" w:rsidRPr="0021592B" w:rsidRDefault="00A20BEF" w:rsidP="002424F9">
            <w:pPr>
              <w:rPr>
                <w:rFonts w:ascii="Roboto Condensed" w:hAnsi="Roboto Condensed" w:cs="Arial"/>
                <w:color w:val="445555"/>
                <w:sz w:val="20"/>
                <w:szCs w:val="20"/>
              </w:rPr>
            </w:pPr>
          </w:p>
        </w:tc>
        <w:tc>
          <w:tcPr>
            <w:tcW w:w="4280" w:type="dxa"/>
            <w:shd w:val="clear" w:color="auto" w:fill="D9D9D9" w:themeFill="background1" w:themeFillShade="D9"/>
          </w:tcPr>
          <w:p w14:paraId="39E2913B" w14:textId="77777777" w:rsidR="00A20BEF" w:rsidRDefault="00A20BEF" w:rsidP="002424F9">
            <w:pPr>
              <w:rPr>
                <w:rFonts w:ascii="Roboto Condensed" w:hAnsi="Roboto Condensed" w:cs="Arial"/>
                <w:color w:val="445555"/>
                <w:sz w:val="20"/>
                <w:szCs w:val="20"/>
              </w:rPr>
            </w:pPr>
          </w:p>
          <w:p w14:paraId="0F32ABFF" w14:textId="77777777" w:rsidR="00211580" w:rsidRDefault="00211580" w:rsidP="002424F9">
            <w:pPr>
              <w:rPr>
                <w:rFonts w:ascii="Roboto Condensed" w:hAnsi="Roboto Condensed" w:cs="Arial"/>
                <w:color w:val="445555"/>
                <w:sz w:val="20"/>
                <w:szCs w:val="20"/>
              </w:rPr>
            </w:pPr>
          </w:p>
          <w:p w14:paraId="77564F13" w14:textId="77777777" w:rsidR="00211580" w:rsidRDefault="00211580" w:rsidP="002424F9">
            <w:pPr>
              <w:rPr>
                <w:rFonts w:ascii="Roboto Condensed" w:hAnsi="Roboto Condensed" w:cs="Arial"/>
                <w:color w:val="445555"/>
                <w:sz w:val="20"/>
                <w:szCs w:val="20"/>
              </w:rPr>
            </w:pPr>
          </w:p>
          <w:p w14:paraId="20D6D2EC" w14:textId="45248789" w:rsidR="00211580" w:rsidRPr="0021592B" w:rsidRDefault="00211580" w:rsidP="002424F9">
            <w:pPr>
              <w:rPr>
                <w:rFonts w:ascii="Roboto Condensed" w:hAnsi="Roboto Condensed" w:cs="Arial"/>
                <w:color w:val="445555"/>
                <w:sz w:val="20"/>
                <w:szCs w:val="20"/>
              </w:rPr>
            </w:pPr>
          </w:p>
        </w:tc>
      </w:tr>
    </w:tbl>
    <w:p w14:paraId="14D32080" w14:textId="6742FE38" w:rsidR="00A20BEF" w:rsidRDefault="00A20BEF" w:rsidP="000B755C">
      <w:pPr>
        <w:rPr>
          <w:rFonts w:ascii="Montserrat" w:eastAsiaTheme="majorEastAsia" w:hAnsi="Montserrat" w:cstheme="majorBidi"/>
          <w:color w:val="445555"/>
        </w:rPr>
      </w:pPr>
    </w:p>
    <w:sectPr w:rsidR="00A20BEF" w:rsidSect="000B755C">
      <w:headerReference w:type="default" r:id="rId12"/>
      <w:footerReference w:type="default" r:id="rId13"/>
      <w:pgSz w:w="16838" w:h="11906" w:orient="landscape"/>
      <w:pgMar w:top="1" w:right="720" w:bottom="720" w:left="720" w:header="454" w:footer="0" w:gutter="0"/>
      <w:pgNumType w:start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F8D49C" w14:textId="77777777" w:rsidR="00317CF7" w:rsidRDefault="00317CF7" w:rsidP="00A24BC3">
      <w:pPr>
        <w:spacing w:after="0" w:line="240" w:lineRule="auto"/>
      </w:pPr>
      <w:r>
        <w:separator/>
      </w:r>
    </w:p>
  </w:endnote>
  <w:endnote w:type="continuationSeparator" w:id="0">
    <w:p w14:paraId="6F4F3EB1" w14:textId="77777777" w:rsidR="00317CF7" w:rsidRDefault="00317CF7" w:rsidP="00A24B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ontserrat">
    <w:altName w:val="Calibri"/>
    <w:panose1 w:val="02000505000000020004"/>
    <w:charset w:val="00"/>
    <w:family w:val="auto"/>
    <w:pitch w:val="variable"/>
    <w:sig w:usb0="8000002F" w:usb1="4000204A" w:usb2="00000000" w:usb3="00000000" w:csb0="00000001" w:csb1="00000000"/>
  </w:font>
  <w:font w:name="Roboto Condensed">
    <w:altName w:val="Arial"/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2C142D" w14:textId="7B9630C4" w:rsidR="00317CF7" w:rsidRPr="00356A95" w:rsidRDefault="001C4118" w:rsidP="00A24BC3">
    <w:pPr>
      <w:pStyle w:val="Footer"/>
      <w:rPr>
        <w:sz w:val="18"/>
        <w:szCs w:val="18"/>
      </w:rPr>
    </w:pPr>
    <w:sdt>
      <w:sdtPr>
        <w:rPr>
          <w:sz w:val="18"/>
          <w:szCs w:val="18"/>
        </w:rPr>
        <w:id w:val="-438991707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317CF7" w:rsidRPr="00356A95">
          <w:rPr>
            <w:noProof/>
            <w:sz w:val="18"/>
            <w:szCs w:val="18"/>
          </w:rPr>
          <w:t xml:space="preserve"> </w:t>
        </w:r>
        <w:r w:rsidR="00317CF7" w:rsidRPr="00356A95">
          <w:rPr>
            <w:noProof/>
            <w:sz w:val="18"/>
            <w:szCs w:val="18"/>
          </w:rPr>
          <w:tab/>
        </w:r>
        <w:r w:rsidR="00317CF7" w:rsidRPr="00356A95">
          <w:rPr>
            <w:noProof/>
            <w:sz w:val="18"/>
            <w:szCs w:val="18"/>
          </w:rPr>
          <w:tab/>
        </w:r>
        <w:r w:rsidR="00317CF7" w:rsidRPr="00356A95">
          <w:rPr>
            <w:noProof/>
            <w:sz w:val="18"/>
            <w:szCs w:val="18"/>
            <w:lang w:val="en-US"/>
          </w:rPr>
          <w:t xml:space="preserve">r10 Proprietary &amp; Confidential </w:t>
        </w:r>
      </w:sdtContent>
    </w:sdt>
  </w:p>
  <w:p w14:paraId="3E0ECE40" w14:textId="77777777" w:rsidR="00317CF7" w:rsidRDefault="00317CF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DF461D" w14:textId="77777777" w:rsidR="00317CF7" w:rsidRDefault="00317CF7" w:rsidP="00A24BC3">
      <w:pPr>
        <w:spacing w:after="0" w:line="240" w:lineRule="auto"/>
      </w:pPr>
      <w:r>
        <w:separator/>
      </w:r>
    </w:p>
  </w:footnote>
  <w:footnote w:type="continuationSeparator" w:id="0">
    <w:p w14:paraId="22ED1B97" w14:textId="77777777" w:rsidR="00317CF7" w:rsidRDefault="00317CF7" w:rsidP="00A24B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7A409E" w14:textId="77777777" w:rsidR="00317CF7" w:rsidRPr="009C47F4" w:rsidRDefault="00317CF7" w:rsidP="009C47F4">
    <w:pPr>
      <w:pStyle w:val="Header"/>
      <w:jc w:val="center"/>
      <w:rPr>
        <w:color w:val="D9D9D9" w:themeColor="background1" w:themeShade="D9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177C88"/>
    <w:multiLevelType w:val="hybridMultilevel"/>
    <w:tmpl w:val="8A8CC6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1A3C44"/>
    <w:multiLevelType w:val="hybridMultilevel"/>
    <w:tmpl w:val="B3AA15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2A0F69"/>
    <w:multiLevelType w:val="hybridMultilevel"/>
    <w:tmpl w:val="C64E51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7C57E8"/>
    <w:multiLevelType w:val="hybridMultilevel"/>
    <w:tmpl w:val="3B3CF3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285728"/>
    <w:multiLevelType w:val="hybridMultilevel"/>
    <w:tmpl w:val="BD5CF7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DA393F"/>
    <w:multiLevelType w:val="hybridMultilevel"/>
    <w:tmpl w:val="AACE4D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D04281"/>
    <w:multiLevelType w:val="hybridMultilevel"/>
    <w:tmpl w:val="4A66B448"/>
    <w:lvl w:ilvl="0" w:tplc="B32414F4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F854E4"/>
    <w:multiLevelType w:val="hybridMultilevel"/>
    <w:tmpl w:val="CE1C91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42247B"/>
    <w:multiLevelType w:val="hybridMultilevel"/>
    <w:tmpl w:val="C95A0574"/>
    <w:lvl w:ilvl="0" w:tplc="122EDAA0">
      <w:start w:val="6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FC13D5"/>
    <w:multiLevelType w:val="hybridMultilevel"/>
    <w:tmpl w:val="FC1ED7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7313E0"/>
    <w:multiLevelType w:val="hybridMultilevel"/>
    <w:tmpl w:val="612AE0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455D2E"/>
    <w:multiLevelType w:val="hybridMultilevel"/>
    <w:tmpl w:val="D4DA5F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5E3764"/>
    <w:multiLevelType w:val="hybridMultilevel"/>
    <w:tmpl w:val="6DF0E9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BA85754"/>
    <w:multiLevelType w:val="hybridMultilevel"/>
    <w:tmpl w:val="AC0E3B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D07DF9"/>
    <w:multiLevelType w:val="hybridMultilevel"/>
    <w:tmpl w:val="792E72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D65524"/>
    <w:multiLevelType w:val="hybridMultilevel"/>
    <w:tmpl w:val="1390FC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9150FD"/>
    <w:multiLevelType w:val="hybridMultilevel"/>
    <w:tmpl w:val="5C5481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0237C5"/>
    <w:multiLevelType w:val="hybridMultilevel"/>
    <w:tmpl w:val="38A8D2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D66EB8"/>
    <w:multiLevelType w:val="hybridMultilevel"/>
    <w:tmpl w:val="4CE691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446DA6"/>
    <w:multiLevelType w:val="hybridMultilevel"/>
    <w:tmpl w:val="6E7AD0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9F1C40"/>
    <w:multiLevelType w:val="hybridMultilevel"/>
    <w:tmpl w:val="0824A2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F47360"/>
    <w:multiLevelType w:val="hybridMultilevel"/>
    <w:tmpl w:val="FA88C1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6B21F9"/>
    <w:multiLevelType w:val="hybridMultilevel"/>
    <w:tmpl w:val="098C7D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AAA45EA"/>
    <w:multiLevelType w:val="hybridMultilevel"/>
    <w:tmpl w:val="0E82D7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F41589C"/>
    <w:multiLevelType w:val="hybridMultilevel"/>
    <w:tmpl w:val="E02EC7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0BD4A6A"/>
    <w:multiLevelType w:val="hybridMultilevel"/>
    <w:tmpl w:val="4468A16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7251759"/>
    <w:multiLevelType w:val="hybridMultilevel"/>
    <w:tmpl w:val="DAA23B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0"/>
  </w:num>
  <w:num w:numId="3">
    <w:abstractNumId w:val="7"/>
  </w:num>
  <w:num w:numId="4">
    <w:abstractNumId w:val="2"/>
  </w:num>
  <w:num w:numId="5">
    <w:abstractNumId w:val="22"/>
  </w:num>
  <w:num w:numId="6">
    <w:abstractNumId w:val="25"/>
  </w:num>
  <w:num w:numId="7">
    <w:abstractNumId w:val="13"/>
  </w:num>
  <w:num w:numId="8">
    <w:abstractNumId w:val="16"/>
  </w:num>
  <w:num w:numId="9">
    <w:abstractNumId w:val="24"/>
  </w:num>
  <w:num w:numId="10">
    <w:abstractNumId w:val="18"/>
  </w:num>
  <w:num w:numId="11">
    <w:abstractNumId w:val="9"/>
  </w:num>
  <w:num w:numId="12">
    <w:abstractNumId w:val="21"/>
  </w:num>
  <w:num w:numId="13">
    <w:abstractNumId w:val="5"/>
  </w:num>
  <w:num w:numId="14">
    <w:abstractNumId w:val="15"/>
  </w:num>
  <w:num w:numId="15">
    <w:abstractNumId w:val="3"/>
  </w:num>
  <w:num w:numId="16">
    <w:abstractNumId w:val="23"/>
  </w:num>
  <w:num w:numId="17">
    <w:abstractNumId w:val="11"/>
  </w:num>
  <w:num w:numId="18">
    <w:abstractNumId w:val="12"/>
  </w:num>
  <w:num w:numId="19">
    <w:abstractNumId w:val="10"/>
  </w:num>
  <w:num w:numId="20">
    <w:abstractNumId w:val="4"/>
  </w:num>
  <w:num w:numId="21">
    <w:abstractNumId w:val="6"/>
  </w:num>
  <w:num w:numId="22">
    <w:abstractNumId w:val="8"/>
  </w:num>
  <w:num w:numId="23">
    <w:abstractNumId w:val="1"/>
  </w:num>
  <w:num w:numId="24">
    <w:abstractNumId w:val="26"/>
  </w:num>
  <w:num w:numId="25">
    <w:abstractNumId w:val="17"/>
  </w:num>
  <w:num w:numId="26">
    <w:abstractNumId w:val="14"/>
  </w:num>
  <w:num w:numId="27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wtDQwMTQ2sDQAAiUdpeDU4uLM/DyQAuNaAHdSQYQsAAAA"/>
  </w:docVars>
  <w:rsids>
    <w:rsidRoot w:val="00583F13"/>
    <w:rsid w:val="000020BA"/>
    <w:rsid w:val="00004EB8"/>
    <w:rsid w:val="00006A89"/>
    <w:rsid w:val="00011C97"/>
    <w:rsid w:val="00027E52"/>
    <w:rsid w:val="00031D57"/>
    <w:rsid w:val="000366C1"/>
    <w:rsid w:val="00037B93"/>
    <w:rsid w:val="000406FC"/>
    <w:rsid w:val="00040772"/>
    <w:rsid w:val="00046660"/>
    <w:rsid w:val="00061BF4"/>
    <w:rsid w:val="00072B5C"/>
    <w:rsid w:val="00095B58"/>
    <w:rsid w:val="000973BB"/>
    <w:rsid w:val="0009745E"/>
    <w:rsid w:val="000A18A6"/>
    <w:rsid w:val="000A6601"/>
    <w:rsid w:val="000B1295"/>
    <w:rsid w:val="000B3DFA"/>
    <w:rsid w:val="000B4660"/>
    <w:rsid w:val="000B4774"/>
    <w:rsid w:val="000B6AD4"/>
    <w:rsid w:val="000B755C"/>
    <w:rsid w:val="000B7828"/>
    <w:rsid w:val="000C03C2"/>
    <w:rsid w:val="000C11B8"/>
    <w:rsid w:val="000C5419"/>
    <w:rsid w:val="000C7B90"/>
    <w:rsid w:val="000D02CA"/>
    <w:rsid w:val="000D0AB8"/>
    <w:rsid w:val="000D5F87"/>
    <w:rsid w:val="000E1109"/>
    <w:rsid w:val="000E26EE"/>
    <w:rsid w:val="000E5B44"/>
    <w:rsid w:val="000F226D"/>
    <w:rsid w:val="00101EA6"/>
    <w:rsid w:val="00102D53"/>
    <w:rsid w:val="0010569F"/>
    <w:rsid w:val="00106177"/>
    <w:rsid w:val="0011382F"/>
    <w:rsid w:val="00116197"/>
    <w:rsid w:val="00120422"/>
    <w:rsid w:val="00126511"/>
    <w:rsid w:val="001418C7"/>
    <w:rsid w:val="00157EB8"/>
    <w:rsid w:val="00166E0F"/>
    <w:rsid w:val="00170A53"/>
    <w:rsid w:val="001721BE"/>
    <w:rsid w:val="0017280E"/>
    <w:rsid w:val="001736D9"/>
    <w:rsid w:val="001801D2"/>
    <w:rsid w:val="00184D08"/>
    <w:rsid w:val="001B387E"/>
    <w:rsid w:val="001C4118"/>
    <w:rsid w:val="001C5B26"/>
    <w:rsid w:val="001C72B6"/>
    <w:rsid w:val="001C7AAA"/>
    <w:rsid w:val="001D2B5F"/>
    <w:rsid w:val="001F0E6A"/>
    <w:rsid w:val="001F2FD0"/>
    <w:rsid w:val="00206714"/>
    <w:rsid w:val="00206831"/>
    <w:rsid w:val="002109A4"/>
    <w:rsid w:val="00211580"/>
    <w:rsid w:val="0021592B"/>
    <w:rsid w:val="0021765A"/>
    <w:rsid w:val="00227ECE"/>
    <w:rsid w:val="002353A9"/>
    <w:rsid w:val="002353D7"/>
    <w:rsid w:val="00240AE8"/>
    <w:rsid w:val="002424F9"/>
    <w:rsid w:val="00250EC4"/>
    <w:rsid w:val="00257A56"/>
    <w:rsid w:val="002659C1"/>
    <w:rsid w:val="0026700E"/>
    <w:rsid w:val="0027431E"/>
    <w:rsid w:val="0029562E"/>
    <w:rsid w:val="00295E65"/>
    <w:rsid w:val="002972BF"/>
    <w:rsid w:val="002A332E"/>
    <w:rsid w:val="002A3CB0"/>
    <w:rsid w:val="002B05B4"/>
    <w:rsid w:val="002B2F9B"/>
    <w:rsid w:val="002B312F"/>
    <w:rsid w:val="002B7B01"/>
    <w:rsid w:val="002B7BC1"/>
    <w:rsid w:val="002C3931"/>
    <w:rsid w:val="002D39F5"/>
    <w:rsid w:val="002D3CE6"/>
    <w:rsid w:val="002E05F6"/>
    <w:rsid w:val="002E3159"/>
    <w:rsid w:val="002E31D6"/>
    <w:rsid w:val="002E48B8"/>
    <w:rsid w:val="002E566E"/>
    <w:rsid w:val="002E7435"/>
    <w:rsid w:val="00305CA1"/>
    <w:rsid w:val="003137D9"/>
    <w:rsid w:val="00316B19"/>
    <w:rsid w:val="00317CF7"/>
    <w:rsid w:val="00327937"/>
    <w:rsid w:val="00332718"/>
    <w:rsid w:val="00333CAE"/>
    <w:rsid w:val="00334012"/>
    <w:rsid w:val="00354FD9"/>
    <w:rsid w:val="00356A95"/>
    <w:rsid w:val="00357957"/>
    <w:rsid w:val="00360265"/>
    <w:rsid w:val="00370366"/>
    <w:rsid w:val="003812C9"/>
    <w:rsid w:val="00390F93"/>
    <w:rsid w:val="003924FE"/>
    <w:rsid w:val="003A1077"/>
    <w:rsid w:val="003B304A"/>
    <w:rsid w:val="003C4FDC"/>
    <w:rsid w:val="003C778E"/>
    <w:rsid w:val="003D30AE"/>
    <w:rsid w:val="003E5AD2"/>
    <w:rsid w:val="003E634B"/>
    <w:rsid w:val="003F0D88"/>
    <w:rsid w:val="00411FBC"/>
    <w:rsid w:val="0041228A"/>
    <w:rsid w:val="00424815"/>
    <w:rsid w:val="00426E11"/>
    <w:rsid w:val="004275D3"/>
    <w:rsid w:val="00431B4E"/>
    <w:rsid w:val="00435B6A"/>
    <w:rsid w:val="004532AD"/>
    <w:rsid w:val="00456699"/>
    <w:rsid w:val="004576CA"/>
    <w:rsid w:val="00457716"/>
    <w:rsid w:val="00461712"/>
    <w:rsid w:val="00463341"/>
    <w:rsid w:val="0046799F"/>
    <w:rsid w:val="00470536"/>
    <w:rsid w:val="00473BBA"/>
    <w:rsid w:val="00481750"/>
    <w:rsid w:val="00493C06"/>
    <w:rsid w:val="0049518F"/>
    <w:rsid w:val="00495834"/>
    <w:rsid w:val="004B0501"/>
    <w:rsid w:val="004B6783"/>
    <w:rsid w:val="004C2BE9"/>
    <w:rsid w:val="004C3FF7"/>
    <w:rsid w:val="004C417B"/>
    <w:rsid w:val="004D51B5"/>
    <w:rsid w:val="004D70E4"/>
    <w:rsid w:val="004D7894"/>
    <w:rsid w:val="004E07C8"/>
    <w:rsid w:val="004E0A77"/>
    <w:rsid w:val="00501CD2"/>
    <w:rsid w:val="00520748"/>
    <w:rsid w:val="00521C59"/>
    <w:rsid w:val="00523800"/>
    <w:rsid w:val="00531AA5"/>
    <w:rsid w:val="00532B47"/>
    <w:rsid w:val="00532D45"/>
    <w:rsid w:val="00542FA5"/>
    <w:rsid w:val="00543D2F"/>
    <w:rsid w:val="00547945"/>
    <w:rsid w:val="00547B37"/>
    <w:rsid w:val="0055297B"/>
    <w:rsid w:val="00555304"/>
    <w:rsid w:val="00556D46"/>
    <w:rsid w:val="00557150"/>
    <w:rsid w:val="0055743A"/>
    <w:rsid w:val="005669DE"/>
    <w:rsid w:val="00574209"/>
    <w:rsid w:val="0057486F"/>
    <w:rsid w:val="00575E2A"/>
    <w:rsid w:val="00583F13"/>
    <w:rsid w:val="005940EB"/>
    <w:rsid w:val="0059569A"/>
    <w:rsid w:val="00597AEE"/>
    <w:rsid w:val="00597EE0"/>
    <w:rsid w:val="005A0E93"/>
    <w:rsid w:val="005A0F3A"/>
    <w:rsid w:val="005A145C"/>
    <w:rsid w:val="005B09D9"/>
    <w:rsid w:val="005B1A94"/>
    <w:rsid w:val="005B5191"/>
    <w:rsid w:val="005C612C"/>
    <w:rsid w:val="005D2678"/>
    <w:rsid w:val="005D7898"/>
    <w:rsid w:val="005E2571"/>
    <w:rsid w:val="005E3FB7"/>
    <w:rsid w:val="005E73DF"/>
    <w:rsid w:val="005F01E8"/>
    <w:rsid w:val="005F5288"/>
    <w:rsid w:val="005F675B"/>
    <w:rsid w:val="00601115"/>
    <w:rsid w:val="00602E27"/>
    <w:rsid w:val="00603458"/>
    <w:rsid w:val="00620086"/>
    <w:rsid w:val="00621371"/>
    <w:rsid w:val="00623096"/>
    <w:rsid w:val="00624609"/>
    <w:rsid w:val="006254C7"/>
    <w:rsid w:val="00633A0A"/>
    <w:rsid w:val="00633CCB"/>
    <w:rsid w:val="00635FD9"/>
    <w:rsid w:val="00637992"/>
    <w:rsid w:val="00642102"/>
    <w:rsid w:val="00643857"/>
    <w:rsid w:val="00647DE4"/>
    <w:rsid w:val="00650D95"/>
    <w:rsid w:val="00664720"/>
    <w:rsid w:val="00665A07"/>
    <w:rsid w:val="00695A47"/>
    <w:rsid w:val="006A0204"/>
    <w:rsid w:val="006A22F0"/>
    <w:rsid w:val="006A6ECF"/>
    <w:rsid w:val="006B36F9"/>
    <w:rsid w:val="006B4FB7"/>
    <w:rsid w:val="006C7729"/>
    <w:rsid w:val="006D2DE0"/>
    <w:rsid w:val="006E14C5"/>
    <w:rsid w:val="006E4095"/>
    <w:rsid w:val="006E5FF0"/>
    <w:rsid w:val="006F00E4"/>
    <w:rsid w:val="006F5088"/>
    <w:rsid w:val="006F69DA"/>
    <w:rsid w:val="006F7B79"/>
    <w:rsid w:val="007167E4"/>
    <w:rsid w:val="00740A0E"/>
    <w:rsid w:val="0074391E"/>
    <w:rsid w:val="007448E6"/>
    <w:rsid w:val="007474C6"/>
    <w:rsid w:val="00750BDD"/>
    <w:rsid w:val="00751C6D"/>
    <w:rsid w:val="00773A87"/>
    <w:rsid w:val="00795855"/>
    <w:rsid w:val="007B3548"/>
    <w:rsid w:val="007B7E45"/>
    <w:rsid w:val="007C085D"/>
    <w:rsid w:val="007D51C3"/>
    <w:rsid w:val="007D51F9"/>
    <w:rsid w:val="007D62F8"/>
    <w:rsid w:val="007F3183"/>
    <w:rsid w:val="00806226"/>
    <w:rsid w:val="00807EAD"/>
    <w:rsid w:val="0081375D"/>
    <w:rsid w:val="00817C83"/>
    <w:rsid w:val="008208CB"/>
    <w:rsid w:val="00830337"/>
    <w:rsid w:val="00832B22"/>
    <w:rsid w:val="0083780F"/>
    <w:rsid w:val="00841A2F"/>
    <w:rsid w:val="00845C19"/>
    <w:rsid w:val="00850E62"/>
    <w:rsid w:val="00852B3B"/>
    <w:rsid w:val="00853276"/>
    <w:rsid w:val="0085635E"/>
    <w:rsid w:val="00867E5C"/>
    <w:rsid w:val="00870CC9"/>
    <w:rsid w:val="00871E0C"/>
    <w:rsid w:val="00882F00"/>
    <w:rsid w:val="00893780"/>
    <w:rsid w:val="008A0650"/>
    <w:rsid w:val="008A1AA1"/>
    <w:rsid w:val="008A3A6F"/>
    <w:rsid w:val="008A552D"/>
    <w:rsid w:val="008C2610"/>
    <w:rsid w:val="008D4B44"/>
    <w:rsid w:val="008D635F"/>
    <w:rsid w:val="008D6ACC"/>
    <w:rsid w:val="008E0E76"/>
    <w:rsid w:val="008E1868"/>
    <w:rsid w:val="008E3B10"/>
    <w:rsid w:val="008E4127"/>
    <w:rsid w:val="008E5088"/>
    <w:rsid w:val="008F0DF8"/>
    <w:rsid w:val="008F1EC8"/>
    <w:rsid w:val="009035CC"/>
    <w:rsid w:val="00907C8D"/>
    <w:rsid w:val="00910BB2"/>
    <w:rsid w:val="00923E70"/>
    <w:rsid w:val="00924CB6"/>
    <w:rsid w:val="009253CE"/>
    <w:rsid w:val="009255DB"/>
    <w:rsid w:val="00933785"/>
    <w:rsid w:val="00933DC3"/>
    <w:rsid w:val="00936E9F"/>
    <w:rsid w:val="0094329B"/>
    <w:rsid w:val="0097034B"/>
    <w:rsid w:val="00970BB1"/>
    <w:rsid w:val="009714FF"/>
    <w:rsid w:val="00973118"/>
    <w:rsid w:val="009846BD"/>
    <w:rsid w:val="00996CF7"/>
    <w:rsid w:val="009A63B5"/>
    <w:rsid w:val="009B301C"/>
    <w:rsid w:val="009B75B0"/>
    <w:rsid w:val="009C47F4"/>
    <w:rsid w:val="009E4423"/>
    <w:rsid w:val="009F3B17"/>
    <w:rsid w:val="009F695F"/>
    <w:rsid w:val="00A100D9"/>
    <w:rsid w:val="00A16B75"/>
    <w:rsid w:val="00A17712"/>
    <w:rsid w:val="00A20BEF"/>
    <w:rsid w:val="00A24BC3"/>
    <w:rsid w:val="00A253D9"/>
    <w:rsid w:val="00A34380"/>
    <w:rsid w:val="00A3692D"/>
    <w:rsid w:val="00A4469A"/>
    <w:rsid w:val="00A525B9"/>
    <w:rsid w:val="00A54AED"/>
    <w:rsid w:val="00A5647A"/>
    <w:rsid w:val="00A62A36"/>
    <w:rsid w:val="00A70778"/>
    <w:rsid w:val="00A74DCE"/>
    <w:rsid w:val="00A943C5"/>
    <w:rsid w:val="00A97F14"/>
    <w:rsid w:val="00AA238B"/>
    <w:rsid w:val="00AA5242"/>
    <w:rsid w:val="00AB4600"/>
    <w:rsid w:val="00AB5C6F"/>
    <w:rsid w:val="00AB5F62"/>
    <w:rsid w:val="00AC245C"/>
    <w:rsid w:val="00AD7FEE"/>
    <w:rsid w:val="00AE0ABE"/>
    <w:rsid w:val="00AE4458"/>
    <w:rsid w:val="00AF2E68"/>
    <w:rsid w:val="00AF576B"/>
    <w:rsid w:val="00B046FF"/>
    <w:rsid w:val="00B05F73"/>
    <w:rsid w:val="00B12F26"/>
    <w:rsid w:val="00B24A7D"/>
    <w:rsid w:val="00B3397C"/>
    <w:rsid w:val="00B419CD"/>
    <w:rsid w:val="00B46ACE"/>
    <w:rsid w:val="00B50DA5"/>
    <w:rsid w:val="00B51B9F"/>
    <w:rsid w:val="00B54241"/>
    <w:rsid w:val="00B67999"/>
    <w:rsid w:val="00B72220"/>
    <w:rsid w:val="00B73417"/>
    <w:rsid w:val="00B76176"/>
    <w:rsid w:val="00B85073"/>
    <w:rsid w:val="00B92460"/>
    <w:rsid w:val="00B92A85"/>
    <w:rsid w:val="00BA2F9B"/>
    <w:rsid w:val="00BC10A6"/>
    <w:rsid w:val="00BD0F7B"/>
    <w:rsid w:val="00BD2F04"/>
    <w:rsid w:val="00BE206E"/>
    <w:rsid w:val="00BE41ED"/>
    <w:rsid w:val="00BE6A5D"/>
    <w:rsid w:val="00BF1C73"/>
    <w:rsid w:val="00BF3F8B"/>
    <w:rsid w:val="00BF431D"/>
    <w:rsid w:val="00BF650F"/>
    <w:rsid w:val="00BF7058"/>
    <w:rsid w:val="00BF7A03"/>
    <w:rsid w:val="00C007CB"/>
    <w:rsid w:val="00C056D4"/>
    <w:rsid w:val="00C12FA8"/>
    <w:rsid w:val="00C16F43"/>
    <w:rsid w:val="00C1730B"/>
    <w:rsid w:val="00C232FD"/>
    <w:rsid w:val="00C27210"/>
    <w:rsid w:val="00C30081"/>
    <w:rsid w:val="00C40293"/>
    <w:rsid w:val="00C4767D"/>
    <w:rsid w:val="00C47B37"/>
    <w:rsid w:val="00C5435D"/>
    <w:rsid w:val="00C752C6"/>
    <w:rsid w:val="00C776B3"/>
    <w:rsid w:val="00C809D3"/>
    <w:rsid w:val="00C8138B"/>
    <w:rsid w:val="00C90050"/>
    <w:rsid w:val="00C901A8"/>
    <w:rsid w:val="00C90F0E"/>
    <w:rsid w:val="00C9221D"/>
    <w:rsid w:val="00C9626B"/>
    <w:rsid w:val="00CA7E10"/>
    <w:rsid w:val="00CB79DD"/>
    <w:rsid w:val="00CC29E5"/>
    <w:rsid w:val="00CC3B8B"/>
    <w:rsid w:val="00CC670C"/>
    <w:rsid w:val="00CD5372"/>
    <w:rsid w:val="00CD5F53"/>
    <w:rsid w:val="00CD7FB0"/>
    <w:rsid w:val="00CE1A79"/>
    <w:rsid w:val="00CF1A88"/>
    <w:rsid w:val="00CF2F9D"/>
    <w:rsid w:val="00D15A38"/>
    <w:rsid w:val="00D15C39"/>
    <w:rsid w:val="00D31508"/>
    <w:rsid w:val="00D34115"/>
    <w:rsid w:val="00D356A0"/>
    <w:rsid w:val="00D44AE7"/>
    <w:rsid w:val="00D52E6B"/>
    <w:rsid w:val="00D63B29"/>
    <w:rsid w:val="00D727AC"/>
    <w:rsid w:val="00D72DBB"/>
    <w:rsid w:val="00D80659"/>
    <w:rsid w:val="00D82505"/>
    <w:rsid w:val="00D87C17"/>
    <w:rsid w:val="00D95B36"/>
    <w:rsid w:val="00DA0F25"/>
    <w:rsid w:val="00DA2DB7"/>
    <w:rsid w:val="00DB7053"/>
    <w:rsid w:val="00DC207D"/>
    <w:rsid w:val="00DC2D75"/>
    <w:rsid w:val="00DC3EB2"/>
    <w:rsid w:val="00DC3EF8"/>
    <w:rsid w:val="00DD70B2"/>
    <w:rsid w:val="00DE0819"/>
    <w:rsid w:val="00DE6874"/>
    <w:rsid w:val="00DE73FE"/>
    <w:rsid w:val="00DE7F77"/>
    <w:rsid w:val="00DF24EF"/>
    <w:rsid w:val="00DF4733"/>
    <w:rsid w:val="00DF4DB7"/>
    <w:rsid w:val="00DF7FA1"/>
    <w:rsid w:val="00E07AEF"/>
    <w:rsid w:val="00E21499"/>
    <w:rsid w:val="00E24576"/>
    <w:rsid w:val="00E30F39"/>
    <w:rsid w:val="00E45933"/>
    <w:rsid w:val="00E45BBE"/>
    <w:rsid w:val="00E51C56"/>
    <w:rsid w:val="00E5480A"/>
    <w:rsid w:val="00E730E9"/>
    <w:rsid w:val="00E75A95"/>
    <w:rsid w:val="00E7730D"/>
    <w:rsid w:val="00E950A3"/>
    <w:rsid w:val="00EA271D"/>
    <w:rsid w:val="00EB1DEC"/>
    <w:rsid w:val="00EB3F1D"/>
    <w:rsid w:val="00EB58C4"/>
    <w:rsid w:val="00EC0BF3"/>
    <w:rsid w:val="00EC2C6D"/>
    <w:rsid w:val="00EC5387"/>
    <w:rsid w:val="00ED2239"/>
    <w:rsid w:val="00ED314E"/>
    <w:rsid w:val="00ED6D5C"/>
    <w:rsid w:val="00EE6CA7"/>
    <w:rsid w:val="00EE7804"/>
    <w:rsid w:val="00EF0658"/>
    <w:rsid w:val="00EF17B0"/>
    <w:rsid w:val="00EF47B0"/>
    <w:rsid w:val="00EF5EFC"/>
    <w:rsid w:val="00EF7DDF"/>
    <w:rsid w:val="00F00FDF"/>
    <w:rsid w:val="00F1515C"/>
    <w:rsid w:val="00F173AB"/>
    <w:rsid w:val="00F209C8"/>
    <w:rsid w:val="00F318F0"/>
    <w:rsid w:val="00F3281B"/>
    <w:rsid w:val="00F339C0"/>
    <w:rsid w:val="00F40787"/>
    <w:rsid w:val="00F44E83"/>
    <w:rsid w:val="00F53B15"/>
    <w:rsid w:val="00F549D6"/>
    <w:rsid w:val="00F55A91"/>
    <w:rsid w:val="00F57628"/>
    <w:rsid w:val="00F609D8"/>
    <w:rsid w:val="00F6794E"/>
    <w:rsid w:val="00F76123"/>
    <w:rsid w:val="00F805EA"/>
    <w:rsid w:val="00F8334D"/>
    <w:rsid w:val="00F871E9"/>
    <w:rsid w:val="00FA2AAC"/>
    <w:rsid w:val="00FA43FF"/>
    <w:rsid w:val="00FA556F"/>
    <w:rsid w:val="00FB00EB"/>
    <w:rsid w:val="00FB02A7"/>
    <w:rsid w:val="00FB50E5"/>
    <w:rsid w:val="00FC5790"/>
    <w:rsid w:val="00FD2E71"/>
    <w:rsid w:val="00FE7E84"/>
    <w:rsid w:val="00FF1348"/>
    <w:rsid w:val="00FF4BB4"/>
    <w:rsid w:val="00FF56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0D7CA2B0"/>
  <w15:chartTrackingRefBased/>
  <w15:docId w15:val="{6EDB569B-E77F-4F25-9A6D-0C374C8309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24BC3"/>
    <w:pPr>
      <w:keepNext/>
      <w:keepLines/>
      <w:spacing w:before="360" w:after="120"/>
      <w:outlineLvl w:val="0"/>
    </w:pPr>
    <w:rPr>
      <w:rFonts w:ascii="Montserrat" w:eastAsiaTheme="majorEastAsia" w:hAnsi="Montserrat" w:cstheme="majorBidi"/>
      <w:color w:val="444141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6794E"/>
    <w:pPr>
      <w:keepNext/>
      <w:keepLines/>
      <w:spacing w:before="360" w:after="120"/>
      <w:outlineLvl w:val="1"/>
    </w:pPr>
    <w:rPr>
      <w:rFonts w:ascii="Montserrat" w:eastAsiaTheme="majorEastAsia" w:hAnsi="Montserrat" w:cstheme="majorBidi"/>
      <w:color w:val="44414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056D4"/>
    <w:pPr>
      <w:keepNext/>
      <w:keepLines/>
      <w:spacing w:before="200" w:after="80"/>
      <w:outlineLvl w:val="2"/>
    </w:pPr>
    <w:rPr>
      <w:rFonts w:ascii="Montserrat" w:eastAsiaTheme="majorEastAsia" w:hAnsi="Montserrat" w:cstheme="majorBidi"/>
      <w:color w:val="444141"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23800"/>
    <w:pPr>
      <w:ind w:left="720"/>
      <w:contextualSpacing/>
    </w:pPr>
  </w:style>
  <w:style w:type="paragraph" w:styleId="NoSpacing">
    <w:name w:val="No Spacing"/>
    <w:uiPriority w:val="1"/>
    <w:qFormat/>
    <w:rsid w:val="008A552D"/>
    <w:pPr>
      <w:spacing w:after="0" w:line="240" w:lineRule="auto"/>
    </w:pPr>
    <w:rPr>
      <w:rFonts w:ascii="Roboto Condensed" w:hAnsi="Roboto Condensed"/>
    </w:rPr>
  </w:style>
  <w:style w:type="paragraph" w:customStyle="1" w:styleId="QBEITFrontPageTitle">
    <w:name w:val="QBE IT Front Page Title"/>
    <w:basedOn w:val="Normal"/>
    <w:next w:val="Normal"/>
    <w:rsid w:val="005D7898"/>
    <w:pPr>
      <w:spacing w:after="0" w:line="240" w:lineRule="auto"/>
      <w:jc w:val="center"/>
    </w:pPr>
    <w:rPr>
      <w:rFonts w:ascii="Arial" w:eastAsia="Times New Roman" w:hAnsi="Arial" w:cs="Times New Roman"/>
      <w:b/>
      <w:sz w:val="32"/>
      <w:szCs w:val="20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A24BC3"/>
    <w:rPr>
      <w:rFonts w:ascii="Montserrat" w:eastAsiaTheme="majorEastAsia" w:hAnsi="Montserrat" w:cstheme="majorBidi"/>
      <w:color w:val="444141"/>
      <w:sz w:val="40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8A552D"/>
    <w:pPr>
      <w:outlineLvl w:val="9"/>
    </w:pPr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F6794E"/>
    <w:rPr>
      <w:rFonts w:ascii="Montserrat" w:eastAsiaTheme="majorEastAsia" w:hAnsi="Montserrat" w:cstheme="majorBidi"/>
      <w:color w:val="444141"/>
      <w:sz w:val="28"/>
      <w:szCs w:val="26"/>
    </w:rPr>
  </w:style>
  <w:style w:type="paragraph" w:styleId="TOC1">
    <w:name w:val="toc 1"/>
    <w:basedOn w:val="Normal"/>
    <w:next w:val="Normal"/>
    <w:autoRedefine/>
    <w:uiPriority w:val="39"/>
    <w:unhideWhenUsed/>
    <w:rsid w:val="00C056D4"/>
    <w:pPr>
      <w:tabs>
        <w:tab w:val="right" w:leader="dot" w:pos="9016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A552D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8A552D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6F69D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table" w:styleId="TableGrid">
    <w:name w:val="Table Grid"/>
    <w:basedOn w:val="TableNormal"/>
    <w:rsid w:val="006F69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6">
    <w:name w:val="Grid Table 1 Light Accent 6"/>
    <w:basedOn w:val="TableNormal"/>
    <w:uiPriority w:val="46"/>
    <w:rsid w:val="00642102"/>
    <w:pPr>
      <w:spacing w:after="0"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6">
    <w:name w:val="Grid Table 4 Accent 6"/>
    <w:basedOn w:val="TableNormal"/>
    <w:uiPriority w:val="49"/>
    <w:rsid w:val="00642102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A24BC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4BC3"/>
  </w:style>
  <w:style w:type="paragraph" w:styleId="Footer">
    <w:name w:val="footer"/>
    <w:basedOn w:val="Normal"/>
    <w:link w:val="FooterChar"/>
    <w:uiPriority w:val="99"/>
    <w:unhideWhenUsed/>
    <w:rsid w:val="00A24BC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4BC3"/>
  </w:style>
  <w:style w:type="table" w:styleId="GridTable5Dark-Accent3">
    <w:name w:val="Grid Table 5 Dark Accent 3"/>
    <w:basedOn w:val="TableNormal"/>
    <w:uiPriority w:val="50"/>
    <w:rsid w:val="00C5435D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GridTable4-Accent3">
    <w:name w:val="Grid Table 4 Accent 3"/>
    <w:basedOn w:val="TableNormal"/>
    <w:uiPriority w:val="49"/>
    <w:rsid w:val="00C5435D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C056D4"/>
    <w:rPr>
      <w:rFonts w:ascii="Montserrat" w:eastAsiaTheme="majorEastAsia" w:hAnsi="Montserrat" w:cstheme="majorBidi"/>
      <w:color w:val="444141"/>
      <w:sz w:val="20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C056D4"/>
    <w:pPr>
      <w:spacing w:after="100"/>
      <w:ind w:left="440"/>
    </w:pPr>
  </w:style>
  <w:style w:type="paragraph" w:customStyle="1" w:styleId="TextBody">
    <w:name w:val="Text Body"/>
    <w:basedOn w:val="Normal"/>
    <w:link w:val="TextBodyChar"/>
    <w:qFormat/>
    <w:rsid w:val="00EB58C4"/>
    <w:rPr>
      <w:rFonts w:ascii="Roboto Condensed" w:hAnsi="Roboto Condensed"/>
      <w:sz w:val="24"/>
    </w:rPr>
  </w:style>
  <w:style w:type="character" w:customStyle="1" w:styleId="TextBodyChar">
    <w:name w:val="Text Body Char"/>
    <w:basedOn w:val="DefaultParagraphFont"/>
    <w:link w:val="TextBody"/>
    <w:rsid w:val="00EB58C4"/>
    <w:rPr>
      <w:rFonts w:ascii="Roboto Condensed" w:hAnsi="Roboto Condensed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147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77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1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47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96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02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26FF39AAA4D6542B30DDB514DD7F221" ma:contentTypeVersion="12" ma:contentTypeDescription="Create a new document." ma:contentTypeScope="" ma:versionID="678cef0987c51e6154bdce15d0662df6">
  <xsd:schema xmlns:xsd="http://www.w3.org/2001/XMLSchema" xmlns:xs="http://www.w3.org/2001/XMLSchema" xmlns:p="http://schemas.microsoft.com/office/2006/metadata/properties" xmlns:ns3="5d7c9372-1508-4028-bd72-b29141c39106" xmlns:ns4="84688dc4-302d-48d8-9c2e-e2b86a087faa" targetNamespace="http://schemas.microsoft.com/office/2006/metadata/properties" ma:root="true" ma:fieldsID="5b729f4f31bd660326e2220e2682db73" ns3:_="" ns4:_="">
    <xsd:import namespace="5d7c9372-1508-4028-bd72-b29141c39106"/>
    <xsd:import namespace="84688dc4-302d-48d8-9c2e-e2b86a087fa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7c9372-1508-4028-bd72-b29141c391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688dc4-302d-48d8-9c2e-e2b86a087faa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1E92E9-8EBB-43B4-B261-9A09E12D1CB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992B85D-6786-4336-84F3-D76F15198B60}">
  <ds:schemaRefs>
    <ds:schemaRef ds:uri="http://purl.org/dc/dcmitype/"/>
    <ds:schemaRef ds:uri="5d7c9372-1508-4028-bd72-b29141c39106"/>
    <ds:schemaRef ds:uri="84688dc4-302d-48d8-9c2e-e2b86a087faa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310541CB-CDAC-4973-B98B-FD35D55058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d7c9372-1508-4028-bd72-b29141c39106"/>
    <ds:schemaRef ds:uri="84688dc4-302d-48d8-9c2e-e2b86a087f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969E79E-F1FF-4FDC-9F33-E8D2297299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31</Words>
  <Characters>17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XC BrokerCloud and Delegated Underwriting Service Market Review</vt:lpstr>
    </vt:vector>
  </TitlesOfParts>
  <Company/>
  <LinksUpToDate>false</LinksUpToDate>
  <CharactersWithSpaces>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XC BrokerCloud and Delegated Underwriting Service Market Review</dc:title>
  <dc:subject/>
  <dc:creator>Rosie Wege</dc:creator>
  <cp:keywords/>
  <dc:description/>
  <cp:lastModifiedBy>Georgina Christou</cp:lastModifiedBy>
  <cp:revision>11</cp:revision>
  <dcterms:created xsi:type="dcterms:W3CDTF">2020-04-17T14:33:00Z</dcterms:created>
  <dcterms:modified xsi:type="dcterms:W3CDTF">2020-04-27T1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26FF39AAA4D6542B30DDB514DD7F221</vt:lpwstr>
  </property>
</Properties>
</file>